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5B8BC" w14:textId="3F4CCC58" w:rsidR="00DD5FA2" w:rsidRPr="00DD5FA2" w:rsidRDefault="00DD5FA2" w:rsidP="002A2A20">
      <w:pPr>
        <w:ind w:left="720"/>
        <w:rPr>
          <w:lang w:val="en-CA"/>
        </w:rPr>
      </w:pPr>
    </w:p>
    <w:p w14:paraId="0FFEAA36" w14:textId="3EC3C30E" w:rsidR="007B3AE8" w:rsidRPr="007B3AE8" w:rsidRDefault="00942EEF" w:rsidP="007B3AE8">
      <w:pPr>
        <w:pStyle w:val="Title"/>
        <w:rPr>
          <w:lang w:val="en-CA"/>
        </w:rPr>
      </w:pPr>
      <w:r w:rsidRPr="00DD5FA2">
        <w:rPr>
          <w:lang w:val="en-CA"/>
        </w:rPr>
        <w:t>Assignment 1 - Distribution Analysis</w:t>
      </w:r>
    </w:p>
    <w:p w14:paraId="3BF2A84A" w14:textId="77777777" w:rsidR="00942EEF" w:rsidRPr="00DD5FA2" w:rsidRDefault="00942EEF" w:rsidP="00942EEF">
      <w:pPr>
        <w:rPr>
          <w:lang w:val="en-CA"/>
        </w:rPr>
      </w:pPr>
    </w:p>
    <w:p w14:paraId="3346CA88" w14:textId="77777777" w:rsidR="00863530" w:rsidRPr="00863530" w:rsidRDefault="003E1EC0" w:rsidP="00937979">
      <w:pPr>
        <w:pStyle w:val="Heading1"/>
        <w:rPr>
          <w:noProof/>
        </w:rPr>
      </w:pPr>
      <w:bookmarkStart w:id="0" w:name="_Toc62669563"/>
      <w:bookmarkStart w:id="1" w:name="_Toc62669589"/>
      <w:bookmarkStart w:id="2" w:name="_Toc62670174"/>
      <w:bookmarkStart w:id="3" w:name="_Toc62695997"/>
      <w:r>
        <w:rPr>
          <w:lang w:val="en-CA"/>
        </w:rPr>
        <w:t>Table of Contents</w:t>
      </w:r>
      <w:bookmarkEnd w:id="0"/>
      <w:bookmarkEnd w:id="1"/>
      <w:bookmarkEnd w:id="2"/>
      <w:bookmarkEnd w:id="3"/>
      <w:r w:rsidR="006B6671" w:rsidRPr="00863530">
        <w:rPr>
          <w:lang w:val="en-CA"/>
        </w:rPr>
        <w:fldChar w:fldCharType="begin"/>
      </w:r>
      <w:r w:rsidR="006B6671" w:rsidRPr="00863530">
        <w:rPr>
          <w:lang w:val="en-CA"/>
        </w:rPr>
        <w:instrText xml:space="preserve"> TOC \o "1-3" \h \z \u </w:instrText>
      </w:r>
      <w:r w:rsidR="006B6671" w:rsidRPr="00863530">
        <w:rPr>
          <w:lang w:val="en-CA"/>
        </w:rPr>
        <w:fldChar w:fldCharType="separate"/>
      </w:r>
    </w:p>
    <w:p w14:paraId="035DCBDA" w14:textId="3329E66B" w:rsidR="00863530" w:rsidRPr="00863530" w:rsidRDefault="00863530">
      <w:pPr>
        <w:pStyle w:val="TOC1"/>
        <w:tabs>
          <w:tab w:val="right" w:leader="dot" w:pos="10450"/>
        </w:tabs>
        <w:rPr>
          <w:rFonts w:ascii="Arial Narrow" w:eastAsiaTheme="minorEastAsia" w:hAnsi="Arial Narrow"/>
          <w:b w:val="0"/>
          <w:bCs w:val="0"/>
          <w:caps w:val="0"/>
          <w:noProof/>
          <w:sz w:val="24"/>
          <w:szCs w:val="24"/>
          <w:lang w:eastAsia="en-GB"/>
        </w:rPr>
      </w:pPr>
      <w:hyperlink w:anchor="_Toc62695998" w:history="1">
        <w:r w:rsidRPr="00863530">
          <w:rPr>
            <w:rStyle w:val="Hyperlink"/>
            <w:rFonts w:ascii="Arial Narrow" w:hAnsi="Arial Narrow"/>
            <w:b w:val="0"/>
            <w:bCs w:val="0"/>
            <w:noProof/>
            <w:lang w:val="en-CA"/>
          </w:rPr>
          <w:t>Introduction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ab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begin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instrText xml:space="preserve"> PAGEREF _Toc62695998 \h </w:instrTex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separate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>1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end"/>
        </w:r>
      </w:hyperlink>
    </w:p>
    <w:p w14:paraId="40621953" w14:textId="3305E6C6" w:rsidR="00863530" w:rsidRPr="00863530" w:rsidRDefault="00863530">
      <w:pPr>
        <w:pStyle w:val="TOC1"/>
        <w:tabs>
          <w:tab w:val="right" w:leader="dot" w:pos="10450"/>
        </w:tabs>
        <w:rPr>
          <w:rFonts w:ascii="Arial Narrow" w:eastAsiaTheme="minorEastAsia" w:hAnsi="Arial Narrow"/>
          <w:b w:val="0"/>
          <w:bCs w:val="0"/>
          <w:caps w:val="0"/>
          <w:noProof/>
          <w:sz w:val="24"/>
          <w:szCs w:val="24"/>
          <w:lang w:eastAsia="en-GB"/>
        </w:rPr>
      </w:pPr>
      <w:hyperlink w:anchor="_Toc62695999" w:history="1">
        <w:r w:rsidRPr="00863530">
          <w:rPr>
            <w:rStyle w:val="Hyperlink"/>
            <w:rFonts w:ascii="Arial Narrow" w:hAnsi="Arial Narrow"/>
            <w:b w:val="0"/>
            <w:bCs w:val="0"/>
            <w:noProof/>
            <w:lang w:val="en-CA"/>
          </w:rPr>
          <w:t>Question 1: Construct a scatterplot with smoothing for ‘mpg’ vs. ‘disp’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ab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begin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instrText xml:space="preserve"> PAGEREF _Toc62695999 \h </w:instrTex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separate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>2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end"/>
        </w:r>
      </w:hyperlink>
    </w:p>
    <w:p w14:paraId="0E7268A9" w14:textId="75A97B36" w:rsidR="00863530" w:rsidRPr="00863530" w:rsidRDefault="00863530">
      <w:pPr>
        <w:pStyle w:val="TOC1"/>
        <w:tabs>
          <w:tab w:val="right" w:leader="dot" w:pos="10450"/>
        </w:tabs>
        <w:rPr>
          <w:rFonts w:ascii="Arial Narrow" w:eastAsiaTheme="minorEastAsia" w:hAnsi="Arial Narrow"/>
          <w:b w:val="0"/>
          <w:bCs w:val="0"/>
          <w:caps w:val="0"/>
          <w:noProof/>
          <w:sz w:val="24"/>
          <w:szCs w:val="24"/>
          <w:lang w:eastAsia="en-GB"/>
        </w:rPr>
      </w:pPr>
      <w:hyperlink w:anchor="_Toc62696000" w:history="1">
        <w:r w:rsidRPr="00863530">
          <w:rPr>
            <w:rStyle w:val="Hyperlink"/>
            <w:rFonts w:ascii="Arial Narrow" w:hAnsi="Arial Narrow"/>
            <w:b w:val="0"/>
            <w:bCs w:val="0"/>
            <w:noProof/>
            <w:lang w:val="en-CA"/>
          </w:rPr>
          <w:t>Question 2: Construct a scatterplot with smoothing for ‘mpg’ vs. ‘hp’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ab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begin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instrText xml:space="preserve"> PAGEREF _Toc62696000 \h </w:instrTex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separate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>3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end"/>
        </w:r>
      </w:hyperlink>
    </w:p>
    <w:p w14:paraId="5625D743" w14:textId="45C74F85" w:rsidR="00863530" w:rsidRPr="00863530" w:rsidRDefault="00863530">
      <w:pPr>
        <w:pStyle w:val="TOC1"/>
        <w:tabs>
          <w:tab w:val="right" w:leader="dot" w:pos="10450"/>
        </w:tabs>
        <w:rPr>
          <w:rFonts w:ascii="Arial Narrow" w:eastAsiaTheme="minorEastAsia" w:hAnsi="Arial Narrow"/>
          <w:b w:val="0"/>
          <w:bCs w:val="0"/>
          <w:caps w:val="0"/>
          <w:noProof/>
          <w:sz w:val="24"/>
          <w:szCs w:val="24"/>
          <w:lang w:eastAsia="en-GB"/>
        </w:rPr>
      </w:pPr>
      <w:hyperlink w:anchor="_Toc62696001" w:history="1">
        <w:r w:rsidRPr="00863530">
          <w:rPr>
            <w:rStyle w:val="Hyperlink"/>
            <w:rFonts w:ascii="Arial Narrow" w:hAnsi="Arial Narrow"/>
            <w:b w:val="0"/>
            <w:bCs w:val="0"/>
            <w:noProof/>
            <w:lang w:val="en-CA"/>
          </w:rPr>
          <w:t>Question 3: Construct a scatterplot with smoothing for ‘mpg’ vs. ‘wt’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ab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begin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instrText xml:space="preserve"> PAGEREF _Toc62696001 \h </w:instrTex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separate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>4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end"/>
        </w:r>
      </w:hyperlink>
    </w:p>
    <w:p w14:paraId="04C00434" w14:textId="095B3BE3" w:rsidR="00863530" w:rsidRPr="00863530" w:rsidRDefault="00863530">
      <w:pPr>
        <w:pStyle w:val="TOC1"/>
        <w:tabs>
          <w:tab w:val="right" w:leader="dot" w:pos="10450"/>
        </w:tabs>
        <w:rPr>
          <w:rFonts w:ascii="Arial Narrow" w:eastAsiaTheme="minorEastAsia" w:hAnsi="Arial Narrow"/>
          <w:b w:val="0"/>
          <w:bCs w:val="0"/>
          <w:caps w:val="0"/>
          <w:noProof/>
          <w:sz w:val="24"/>
          <w:szCs w:val="24"/>
          <w:lang w:eastAsia="en-GB"/>
        </w:rPr>
      </w:pPr>
      <w:hyperlink w:anchor="_Toc62696002" w:history="1">
        <w:r w:rsidRPr="00863530">
          <w:rPr>
            <w:rStyle w:val="Hyperlink"/>
            <w:rFonts w:ascii="Arial Narrow" w:hAnsi="Arial Narrow"/>
            <w:b w:val="0"/>
            <w:bCs w:val="0"/>
            <w:noProof/>
          </w:rPr>
          <w:t>Code from R Notebook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ab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begin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instrText xml:space="preserve"> PAGEREF _Toc62696002 \h </w:instrTex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separate"/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t>5</w:t>
        </w:r>
        <w:r w:rsidRPr="00863530">
          <w:rPr>
            <w:rFonts w:ascii="Arial Narrow" w:hAnsi="Arial Narrow"/>
            <w:b w:val="0"/>
            <w:bCs w:val="0"/>
            <w:noProof/>
            <w:webHidden/>
          </w:rPr>
          <w:fldChar w:fldCharType="end"/>
        </w:r>
      </w:hyperlink>
    </w:p>
    <w:p w14:paraId="18CA17AA" w14:textId="560DCA8D" w:rsidR="006B6671" w:rsidRPr="006B6671" w:rsidRDefault="006B6671" w:rsidP="006B6671">
      <w:pPr>
        <w:rPr>
          <w:lang w:val="en-CA" w:eastAsia="en-GB"/>
        </w:rPr>
      </w:pPr>
      <w:r w:rsidRPr="00863530">
        <w:rPr>
          <w:rFonts w:cs="Arial"/>
          <w:b/>
          <w:bCs/>
          <w:lang w:val="en-CA" w:eastAsia="en-GB"/>
        </w:rPr>
        <w:fldChar w:fldCharType="end"/>
      </w:r>
    </w:p>
    <w:p w14:paraId="672EE7DC" w14:textId="0F69DB40" w:rsidR="00942EEF" w:rsidRPr="00DD5FA2" w:rsidRDefault="00942EEF" w:rsidP="00942EEF">
      <w:pPr>
        <w:pStyle w:val="Heading1"/>
        <w:rPr>
          <w:lang w:val="en-CA"/>
        </w:rPr>
      </w:pPr>
      <w:bookmarkStart w:id="4" w:name="_Toc62669564"/>
      <w:bookmarkStart w:id="5" w:name="_Toc62695998"/>
      <w:r w:rsidRPr="00DD5FA2">
        <w:rPr>
          <w:lang w:val="en-CA"/>
        </w:rPr>
        <w:t>Introduction</w:t>
      </w:r>
      <w:bookmarkEnd w:id="4"/>
      <w:bookmarkEnd w:id="5"/>
    </w:p>
    <w:p w14:paraId="0D81DFFB" w14:textId="05A6F23F" w:rsidR="00942EEF" w:rsidRPr="00DD5FA2" w:rsidRDefault="00942EEF" w:rsidP="00942EEF">
      <w:pPr>
        <w:rPr>
          <w:lang w:val="en-CA" w:eastAsia="en-GB"/>
        </w:rPr>
      </w:pPr>
      <w:r w:rsidRPr="00DD5FA2">
        <w:rPr>
          <w:lang w:val="en-CA" w:eastAsia="en-GB"/>
        </w:rPr>
        <w:t xml:space="preserve">In this assignment, the correlations between </w:t>
      </w:r>
      <w:r w:rsidRPr="00DD5FA2">
        <w:rPr>
          <w:b/>
          <w:bCs/>
          <w:lang w:val="en-CA" w:eastAsia="en-GB"/>
        </w:rPr>
        <w:t xml:space="preserve">Fuel Economy </w:t>
      </w:r>
      <w:r w:rsidRPr="00DD5FA2">
        <w:rPr>
          <w:lang w:val="en-CA" w:eastAsia="en-GB"/>
        </w:rPr>
        <w:t>and a few other parameters</w:t>
      </w:r>
      <w:r w:rsidR="00937979">
        <w:rPr>
          <w:lang w:val="en-CA" w:eastAsia="en-GB"/>
        </w:rPr>
        <w:t xml:space="preserve"> </w:t>
      </w:r>
      <w:r w:rsidRPr="00DD5FA2">
        <w:rPr>
          <w:lang w:val="en-CA" w:eastAsia="en-GB"/>
        </w:rPr>
        <w:t xml:space="preserve">in the </w:t>
      </w:r>
      <w:r w:rsidRPr="00DD5FA2">
        <w:rPr>
          <w:i/>
          <w:iCs/>
          <w:lang w:val="en-CA" w:eastAsia="en-GB"/>
        </w:rPr>
        <w:t>CarsDB</w:t>
      </w:r>
      <w:r w:rsidRPr="00DD5FA2">
        <w:rPr>
          <w:lang w:val="en-CA" w:eastAsia="en-GB"/>
        </w:rPr>
        <w:t xml:space="preserve"> dataset are better understood. The assignment is divided into three parts, each discussing one of the following relationships:</w:t>
      </w:r>
    </w:p>
    <w:p w14:paraId="4A7A59BA" w14:textId="77777777" w:rsidR="00942EEF" w:rsidRPr="00DD5FA2" w:rsidRDefault="00942EEF" w:rsidP="00942EEF">
      <w:pPr>
        <w:pStyle w:val="ListParagraph"/>
        <w:numPr>
          <w:ilvl w:val="0"/>
          <w:numId w:val="1"/>
        </w:numPr>
        <w:rPr>
          <w:lang w:val="en-CA" w:eastAsia="en-GB"/>
        </w:rPr>
      </w:pPr>
      <w:r w:rsidRPr="00DD5FA2">
        <w:rPr>
          <w:lang w:val="en-CA" w:eastAsia="en-GB"/>
        </w:rPr>
        <w:t>Fuel efficiency vs engine displacement</w:t>
      </w:r>
    </w:p>
    <w:p w14:paraId="52D12197" w14:textId="77777777" w:rsidR="00942EEF" w:rsidRPr="00DD5FA2" w:rsidRDefault="00942EEF" w:rsidP="00942EEF">
      <w:pPr>
        <w:pStyle w:val="ListParagraph"/>
        <w:numPr>
          <w:ilvl w:val="0"/>
          <w:numId w:val="1"/>
        </w:numPr>
        <w:rPr>
          <w:lang w:val="en-CA" w:eastAsia="en-GB"/>
        </w:rPr>
      </w:pPr>
      <w:r w:rsidRPr="00DD5FA2">
        <w:rPr>
          <w:lang w:val="en-CA" w:eastAsia="en-GB"/>
        </w:rPr>
        <w:t>Fuel efficiency vs gross horsepower</w:t>
      </w:r>
    </w:p>
    <w:p w14:paraId="3C0282B6" w14:textId="77777777" w:rsidR="00942EEF" w:rsidRPr="00DD5FA2" w:rsidRDefault="00942EEF" w:rsidP="00942EEF">
      <w:pPr>
        <w:pStyle w:val="ListParagraph"/>
        <w:numPr>
          <w:ilvl w:val="0"/>
          <w:numId w:val="1"/>
        </w:numPr>
        <w:rPr>
          <w:lang w:val="en-CA" w:eastAsia="en-GB"/>
        </w:rPr>
      </w:pPr>
      <w:r w:rsidRPr="00DD5FA2">
        <w:rPr>
          <w:lang w:val="en-CA" w:eastAsia="en-GB"/>
        </w:rPr>
        <w:t>Fuel efficiency vs weight of the car</w:t>
      </w:r>
    </w:p>
    <w:p w14:paraId="475D4653" w14:textId="77777777" w:rsidR="00942EEF" w:rsidRPr="00DD5FA2" w:rsidRDefault="00942EEF" w:rsidP="00942EEF">
      <w:pPr>
        <w:rPr>
          <w:lang w:val="en-CA" w:eastAsia="en-GB"/>
        </w:rPr>
      </w:pPr>
    </w:p>
    <w:p w14:paraId="605FBF8F" w14:textId="77777777" w:rsidR="00942EEF" w:rsidRPr="00DD5FA2" w:rsidRDefault="00942EEF" w:rsidP="00942EEF">
      <w:pPr>
        <w:rPr>
          <w:lang w:val="en-CA" w:eastAsia="en-GB"/>
        </w:rPr>
      </w:pPr>
      <w:r w:rsidRPr="00DD5FA2">
        <w:rPr>
          <w:b/>
          <w:bCs/>
          <w:lang w:val="en-CA" w:eastAsia="en-GB"/>
        </w:rPr>
        <w:t xml:space="preserve">Question 4 </w:t>
      </w:r>
      <w:r w:rsidRPr="00DD5FA2">
        <w:rPr>
          <w:lang w:val="en-CA" w:eastAsia="en-GB"/>
        </w:rPr>
        <w:t>of the assignment will be answered next to each of these graphs.</w:t>
      </w:r>
    </w:p>
    <w:p w14:paraId="5444AFE2" w14:textId="77777777" w:rsidR="00942EEF" w:rsidRPr="00DD5FA2" w:rsidRDefault="00942EEF" w:rsidP="00942EEF">
      <w:pPr>
        <w:rPr>
          <w:u w:val="single"/>
          <w:lang w:val="en-CA"/>
        </w:rPr>
      </w:pPr>
    </w:p>
    <w:p w14:paraId="6A1C5042" w14:textId="77777777" w:rsidR="00942EEF" w:rsidRPr="00DD5FA2" w:rsidRDefault="00942EEF" w:rsidP="00942EEF">
      <w:pPr>
        <w:rPr>
          <w:u w:val="single"/>
          <w:lang w:val="en-CA"/>
        </w:rPr>
      </w:pPr>
      <w:r w:rsidRPr="00DD5FA2">
        <w:rPr>
          <w:u w:val="single"/>
          <w:lang w:val="en-CA"/>
        </w:rPr>
        <w:t>Question 4:</w:t>
      </w:r>
    </w:p>
    <w:p w14:paraId="5B3FE80A" w14:textId="77777777" w:rsidR="00942EEF" w:rsidRPr="00DD5FA2" w:rsidRDefault="00942EEF" w:rsidP="00942EEF">
      <w:pPr>
        <w:ind w:left="720"/>
        <w:rPr>
          <w:lang w:val="en-CA"/>
        </w:rPr>
      </w:pPr>
      <w:r w:rsidRPr="00DD5FA2">
        <w:rPr>
          <w:lang w:val="en-CA"/>
        </w:rPr>
        <w:t>a. Identifiable Trends for each of the three scatterplots</w:t>
      </w:r>
      <w:r w:rsidRPr="00DD5FA2">
        <w:rPr>
          <w:lang w:val="en-CA"/>
        </w:rPr>
        <w:br/>
        <w:t>b. Any anomalies that you see for each of the three scatterplots</w:t>
      </w:r>
    </w:p>
    <w:p w14:paraId="644EEC4D" w14:textId="3481F224" w:rsidR="00942EEF" w:rsidRDefault="00942EEF" w:rsidP="00DD5FA2">
      <w:pPr>
        <w:pStyle w:val="Heading1"/>
        <w:rPr>
          <w:lang w:val="en-CA"/>
        </w:rPr>
      </w:pPr>
    </w:p>
    <w:p w14:paraId="3F50D3FF" w14:textId="77777777" w:rsidR="00756BE8" w:rsidRDefault="00756BE8" w:rsidP="00DD5FA2">
      <w:pPr>
        <w:pStyle w:val="Heading1"/>
        <w:rPr>
          <w:lang w:val="en-CA"/>
        </w:rPr>
      </w:pPr>
    </w:p>
    <w:p w14:paraId="7F928EEC" w14:textId="77777777" w:rsidR="00377695" w:rsidRDefault="00377695" w:rsidP="00DD5FA2">
      <w:pPr>
        <w:pStyle w:val="Heading1"/>
        <w:rPr>
          <w:lang w:val="en-CA"/>
        </w:rPr>
        <w:sectPr w:rsidR="00377695" w:rsidSect="00377695">
          <w:headerReference w:type="default" r:id="rId8"/>
          <w:footerReference w:type="even" r:id="rId9"/>
          <w:footerReference w:type="default" r:id="rId10"/>
          <w:pgSz w:w="11900" w:h="16840"/>
          <w:pgMar w:top="720" w:right="720" w:bottom="720" w:left="720" w:header="283" w:footer="283" w:gutter="0"/>
          <w:cols w:space="708"/>
          <w:docGrid w:linePitch="360"/>
        </w:sectPr>
      </w:pPr>
      <w:bookmarkStart w:id="6" w:name="_Toc62669565"/>
    </w:p>
    <w:p w14:paraId="77D7CDC3" w14:textId="188D4B68" w:rsidR="00644A03" w:rsidRPr="00DD5FA2" w:rsidRDefault="00644A03" w:rsidP="00DD5FA2">
      <w:pPr>
        <w:pStyle w:val="Heading1"/>
        <w:rPr>
          <w:lang w:val="en-CA"/>
        </w:rPr>
      </w:pPr>
      <w:bookmarkStart w:id="7" w:name="_Toc62695999"/>
      <w:r w:rsidRPr="00DD5FA2">
        <w:rPr>
          <w:lang w:val="en-CA"/>
        </w:rPr>
        <w:lastRenderedPageBreak/>
        <w:t>Question 1: Construct a scatterplot with smoothing for ‘mpg’ vs. ‘disp’</w:t>
      </w:r>
      <w:bookmarkEnd w:id="6"/>
      <w:bookmarkEnd w:id="7"/>
    </w:p>
    <w:p w14:paraId="25D0493E" w14:textId="1064E358" w:rsidR="00644A03" w:rsidRPr="00DD5FA2" w:rsidRDefault="008145A2">
      <w:pPr>
        <w:rPr>
          <w:rFonts w:eastAsia="Times New Roman" w:cs="Arial"/>
          <w:b/>
          <w:bCs/>
          <w:sz w:val="36"/>
          <w:szCs w:val="36"/>
          <w:lang w:val="en-CA" w:eastAsia="en-GB"/>
        </w:rPr>
      </w:pPr>
      <w:r w:rsidRPr="00DD5FA2">
        <w:rPr>
          <w:noProof/>
          <w:lang w:val="en-CA"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D42E23A" wp14:editId="6A3D045F">
                <wp:simplePos x="0" y="0"/>
                <wp:positionH relativeFrom="column">
                  <wp:posOffset>6877050</wp:posOffset>
                </wp:positionH>
                <wp:positionV relativeFrom="page">
                  <wp:posOffset>1701800</wp:posOffset>
                </wp:positionV>
                <wp:extent cx="3141980" cy="4464685"/>
                <wp:effectExtent l="0" t="0" r="7620" b="1841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1980" cy="44646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B2AC10" w14:textId="39F63B26" w:rsidR="00395663" w:rsidRPr="00395663" w:rsidRDefault="00395663" w:rsidP="00794503">
                            <w:pPr>
                              <w:jc w:val="both"/>
                              <w:rPr>
                                <w:u w:val="single"/>
                                <w:lang w:val="en-US"/>
                              </w:rPr>
                            </w:pPr>
                            <w:r w:rsidRPr="00395663">
                              <w:rPr>
                                <w:u w:val="single"/>
                                <w:lang w:val="en-US"/>
                              </w:rPr>
                              <w:t xml:space="preserve">Answer 4a: </w:t>
                            </w:r>
                          </w:p>
                          <w:p w14:paraId="3647FB52" w14:textId="6D262EC1" w:rsidR="00395663" w:rsidRDefault="00395663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 xml:space="preserve">The fuel efficiency and engine displacement seem to have a </w:t>
                            </w:r>
                            <w:r w:rsidRPr="00013452">
                              <w:rPr>
                                <w:b/>
                                <w:bCs/>
                                <w:lang w:val="en-US"/>
                              </w:rPr>
                              <w:t>negative correlation</w:t>
                            </w:r>
                            <w:r>
                              <w:rPr>
                                <w:lang w:val="en-US"/>
                              </w:rPr>
                              <w:t xml:space="preserve">. As the displacement increases, the fuel efficiency decreases. </w:t>
                            </w:r>
                            <w:r w:rsidR="006269C9">
                              <w:rPr>
                                <w:lang w:val="en-US"/>
                              </w:rPr>
                              <w:t xml:space="preserve">The relationship is a </w:t>
                            </w:r>
                            <w:r w:rsidR="006269C9" w:rsidRPr="00013452">
                              <w:rPr>
                                <w:b/>
                                <w:bCs/>
                                <w:lang w:val="en-US"/>
                              </w:rPr>
                              <w:t>more logarithmic than linear in nature</w:t>
                            </w:r>
                            <w:r w:rsidR="006269C9">
                              <w:rPr>
                                <w:lang w:val="en-US"/>
                              </w:rPr>
                              <w:t xml:space="preserve">. This means that the </w:t>
                            </w:r>
                            <w:r w:rsidR="00011826">
                              <w:rPr>
                                <w:lang w:val="en-US"/>
                              </w:rPr>
                              <w:t xml:space="preserve">rate of change (fall) </w:t>
                            </w:r>
                            <w:r w:rsidR="006269C9">
                              <w:rPr>
                                <w:lang w:val="en-US"/>
                              </w:rPr>
                              <w:t>in fuel efficiency is larger for displacement values</w:t>
                            </w:r>
                            <w:r w:rsidR="00011826">
                              <w:rPr>
                                <w:lang w:val="en-US"/>
                              </w:rPr>
                              <w:t xml:space="preserve"> of around 100 cu.in.</w:t>
                            </w:r>
                            <w:r w:rsidR="006269C9">
                              <w:rPr>
                                <w:lang w:val="en-US"/>
                              </w:rPr>
                              <w:t>, compared to</w:t>
                            </w:r>
                            <w:r w:rsidR="00011826">
                              <w:rPr>
                                <w:lang w:val="en-US"/>
                              </w:rPr>
                              <w:t xml:space="preserve"> around 300</w:t>
                            </w:r>
                            <w:r w:rsidR="006269C9">
                              <w:rPr>
                                <w:lang w:val="en-US"/>
                              </w:rPr>
                              <w:t xml:space="preserve"> </w:t>
                            </w:r>
                            <w:r w:rsidR="00011826">
                              <w:rPr>
                                <w:lang w:val="en-US"/>
                              </w:rPr>
                              <w:t xml:space="preserve">cu.in. </w:t>
                            </w:r>
                          </w:p>
                          <w:p w14:paraId="6CDC8936" w14:textId="6388DA6C" w:rsidR="00C53910" w:rsidRDefault="00C53910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14303A2D" w14:textId="044BEA59" w:rsidR="00C53910" w:rsidRDefault="00C53910" w:rsidP="00794503">
                            <w:pPr>
                              <w:jc w:val="both"/>
                              <w:rPr>
                                <w:u w:val="single"/>
                                <w:lang w:val="en-US"/>
                              </w:rPr>
                            </w:pPr>
                            <w:r w:rsidRPr="00C53910">
                              <w:rPr>
                                <w:u w:val="single"/>
                                <w:lang w:val="en-US"/>
                              </w:rPr>
                              <w:t>Answer 4b:</w:t>
                            </w:r>
                          </w:p>
                          <w:p w14:paraId="410B2E69" w14:textId="54B2D50A" w:rsidR="00B3416A" w:rsidRPr="00C53910" w:rsidRDefault="00C53910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C53910">
                              <w:rPr>
                                <w:lang w:val="en-US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t xml:space="preserve">The confidence intervals help identify </w:t>
                            </w:r>
                            <w:r w:rsidR="008145A2">
                              <w:rPr>
                                <w:lang w:val="en-US"/>
                              </w:rPr>
                              <w:t>potential</w:t>
                            </w:r>
                            <w:r>
                              <w:rPr>
                                <w:lang w:val="en-US"/>
                              </w:rPr>
                              <w:t xml:space="preserve"> outliers in the dataset. Three major anomalies or outliers fall within the displacement</w:t>
                            </w:r>
                            <w:r w:rsidR="008145A2">
                              <w:rPr>
                                <w:lang w:val="en-US"/>
                              </w:rPr>
                              <w:t xml:space="preserve"> (</w:t>
                            </w:r>
                            <w:r w:rsidR="008145A2" w:rsidRPr="008145A2">
                              <w:rPr>
                                <w:i/>
                                <w:iCs/>
                                <w:lang w:val="en-US"/>
                              </w:rPr>
                              <w:t>x-variable</w:t>
                            </w:r>
                            <w:r w:rsidR="008145A2">
                              <w:rPr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lang w:val="en-US"/>
                              </w:rPr>
                              <w:t xml:space="preserve"> range of 250 cu.in to 400 cu.in. These </w:t>
                            </w:r>
                            <w:r w:rsidRPr="0040176E">
                              <w:rPr>
                                <w:b/>
                                <w:bCs/>
                                <w:color w:val="00B050"/>
                                <w:lang w:val="en-US"/>
                              </w:rPr>
                              <w:t>outliers</w:t>
                            </w:r>
                            <w:r w:rsidRPr="0040176E">
                              <w:rPr>
                                <w:color w:val="00B05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have been marked with a </w:t>
                            </w:r>
                            <w:r w:rsidRPr="0040176E">
                              <w:rPr>
                                <w:b/>
                                <w:bCs/>
                                <w:color w:val="00B050"/>
                                <w:lang w:val="en-US"/>
                              </w:rPr>
                              <w:t>green circle</w:t>
                            </w:r>
                            <w:r>
                              <w:rPr>
                                <w:lang w:val="en-US"/>
                              </w:rPr>
                              <w:t xml:space="preserve">. </w:t>
                            </w:r>
                            <w:r w:rsidR="00B3416A">
                              <w:rPr>
                                <w:lang w:val="en-US"/>
                              </w:rPr>
                              <w:t xml:space="preserve">There are </w:t>
                            </w:r>
                            <w:r w:rsidR="008145A2">
                              <w:rPr>
                                <w:lang w:val="en-US"/>
                              </w:rPr>
                              <w:t xml:space="preserve">more </w:t>
                            </w:r>
                            <w:r w:rsidR="00B3416A">
                              <w:rPr>
                                <w:lang w:val="en-US"/>
                              </w:rPr>
                              <w:t>points outside the confidence interval near 100 cu.in.</w:t>
                            </w:r>
                            <w:r w:rsidR="008145A2">
                              <w:rPr>
                                <w:lang w:val="en-US"/>
                              </w:rPr>
                              <w:t xml:space="preserve"> displacement value</w:t>
                            </w:r>
                            <w:r w:rsidR="00B3416A">
                              <w:rPr>
                                <w:lang w:val="en-US"/>
                              </w:rPr>
                              <w:t xml:space="preserve"> but compared the three </w:t>
                            </w:r>
                            <w:r w:rsidR="00B3416A" w:rsidRPr="008145A2">
                              <w:rPr>
                                <w:b/>
                                <w:bCs/>
                                <w:color w:val="00B050"/>
                                <w:lang w:val="en-US"/>
                              </w:rPr>
                              <w:t>marked</w:t>
                            </w:r>
                            <w:r w:rsidR="008145A2" w:rsidRPr="008145A2">
                              <w:rPr>
                                <w:b/>
                                <w:bCs/>
                                <w:color w:val="00B050"/>
                                <w:lang w:val="en-US"/>
                              </w:rPr>
                              <w:t xml:space="preserve"> in green</w:t>
                            </w:r>
                            <w:r w:rsidR="00B3416A">
                              <w:rPr>
                                <w:lang w:val="en-US"/>
                              </w:rPr>
                              <w:t xml:space="preserve"> seemed to fall the furthest from the edge of the</w:t>
                            </w:r>
                            <w:r w:rsidR="008145A2">
                              <w:rPr>
                                <w:lang w:val="en-US"/>
                              </w:rPr>
                              <w:t>ir corresponding</w:t>
                            </w:r>
                            <w:r w:rsidR="00B3416A">
                              <w:rPr>
                                <w:lang w:val="en-US"/>
                              </w:rPr>
                              <w:t xml:space="preserve"> confidence interval</w:t>
                            </w:r>
                            <w:r w:rsidR="008145A2">
                              <w:rPr>
                                <w:lang w:val="en-US"/>
                              </w:rPr>
                              <w:t>s</w:t>
                            </w:r>
                            <w:r w:rsidR="00B3416A">
                              <w:rPr>
                                <w:lang w:val="en-US"/>
                              </w:rPr>
                              <w:t>.</w:t>
                            </w:r>
                            <w:r w:rsidR="008145A2">
                              <w:rPr>
                                <w:lang w:val="en-US"/>
                              </w:rPr>
                              <w:t xml:space="preserve"> Therefore, the probability of these points to be outliers is lower than the ones mark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2E23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41.5pt;margin-top:134pt;width:247.4pt;height:351.5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" fillcolor="white [3201]" strokeweight=".5pt">
                <v:textbox>
                  <w:txbxContent>
                    <w:p w14:paraId="20B2AC10" w14:textId="39F63B26" w:rsidR="00395663" w:rsidRPr="00395663" w:rsidRDefault="00395663" w:rsidP="00794503">
                      <w:pPr>
                        <w:jc w:val="both"/>
                        <w:rPr>
                          <w:u w:val="single"/>
                          <w:lang w:val="en-US"/>
                        </w:rPr>
                      </w:pPr>
                      <w:r w:rsidRPr="00395663">
                        <w:rPr>
                          <w:u w:val="single"/>
                          <w:lang w:val="en-US"/>
                        </w:rPr>
                        <w:t xml:space="preserve">Answer 4a: </w:t>
                      </w:r>
                    </w:p>
                    <w:p w14:paraId="3647FB52" w14:textId="6D262EC1" w:rsidR="00395663" w:rsidRDefault="00395663" w:rsidP="00794503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 xml:space="preserve">The fuel efficiency and engine displacement seem to have a </w:t>
                      </w:r>
                      <w:r w:rsidRPr="00013452">
                        <w:rPr>
                          <w:b/>
                          <w:bCs/>
                          <w:lang w:val="en-US"/>
                        </w:rPr>
                        <w:t>negative correlation</w:t>
                      </w:r>
                      <w:r>
                        <w:rPr>
                          <w:lang w:val="en-US"/>
                        </w:rPr>
                        <w:t xml:space="preserve">. As the displacement increases, the fuel efficiency decreases. </w:t>
                      </w:r>
                      <w:r w:rsidR="006269C9">
                        <w:rPr>
                          <w:lang w:val="en-US"/>
                        </w:rPr>
                        <w:t xml:space="preserve">The relationship is a </w:t>
                      </w:r>
                      <w:r w:rsidR="006269C9" w:rsidRPr="00013452">
                        <w:rPr>
                          <w:b/>
                          <w:bCs/>
                          <w:lang w:val="en-US"/>
                        </w:rPr>
                        <w:t>more logarithmic than linear in nature</w:t>
                      </w:r>
                      <w:r w:rsidR="006269C9">
                        <w:rPr>
                          <w:lang w:val="en-US"/>
                        </w:rPr>
                        <w:t xml:space="preserve">. This means that the </w:t>
                      </w:r>
                      <w:r w:rsidR="00011826">
                        <w:rPr>
                          <w:lang w:val="en-US"/>
                        </w:rPr>
                        <w:t xml:space="preserve">rate of change (fall) </w:t>
                      </w:r>
                      <w:r w:rsidR="006269C9">
                        <w:rPr>
                          <w:lang w:val="en-US"/>
                        </w:rPr>
                        <w:t>in fuel efficiency is larger for displacement values</w:t>
                      </w:r>
                      <w:r w:rsidR="00011826">
                        <w:rPr>
                          <w:lang w:val="en-US"/>
                        </w:rPr>
                        <w:t xml:space="preserve"> of around 100 cu.in.</w:t>
                      </w:r>
                      <w:r w:rsidR="006269C9">
                        <w:rPr>
                          <w:lang w:val="en-US"/>
                        </w:rPr>
                        <w:t>, compared to</w:t>
                      </w:r>
                      <w:r w:rsidR="00011826">
                        <w:rPr>
                          <w:lang w:val="en-US"/>
                        </w:rPr>
                        <w:t xml:space="preserve"> around 300</w:t>
                      </w:r>
                      <w:r w:rsidR="006269C9">
                        <w:rPr>
                          <w:lang w:val="en-US"/>
                        </w:rPr>
                        <w:t xml:space="preserve"> </w:t>
                      </w:r>
                      <w:r w:rsidR="00011826">
                        <w:rPr>
                          <w:lang w:val="en-US"/>
                        </w:rPr>
                        <w:t xml:space="preserve">cu.in. </w:t>
                      </w:r>
                    </w:p>
                    <w:p w14:paraId="6CDC8936" w14:textId="6388DA6C" w:rsidR="00C53910" w:rsidRDefault="00C53910" w:rsidP="00794503">
                      <w:pPr>
                        <w:jc w:val="both"/>
                        <w:rPr>
                          <w:lang w:val="en-US"/>
                        </w:rPr>
                      </w:pPr>
                    </w:p>
                    <w:p w14:paraId="14303A2D" w14:textId="044BEA59" w:rsidR="00C53910" w:rsidRDefault="00C53910" w:rsidP="00794503">
                      <w:pPr>
                        <w:jc w:val="both"/>
                        <w:rPr>
                          <w:u w:val="single"/>
                          <w:lang w:val="en-US"/>
                        </w:rPr>
                      </w:pPr>
                      <w:r w:rsidRPr="00C53910">
                        <w:rPr>
                          <w:u w:val="single"/>
                          <w:lang w:val="en-US"/>
                        </w:rPr>
                        <w:t>Answer 4b:</w:t>
                      </w:r>
                    </w:p>
                    <w:p w14:paraId="410B2E69" w14:textId="54B2D50A" w:rsidR="00B3416A" w:rsidRPr="00C53910" w:rsidRDefault="00C53910" w:rsidP="00794503">
                      <w:pPr>
                        <w:jc w:val="both"/>
                        <w:rPr>
                          <w:lang w:val="en-US"/>
                        </w:rPr>
                      </w:pPr>
                      <w:r w:rsidRPr="00C53910">
                        <w:rPr>
                          <w:lang w:val="en-US"/>
                        </w:rPr>
                        <w:tab/>
                      </w:r>
                      <w:r>
                        <w:rPr>
                          <w:lang w:val="en-US"/>
                        </w:rPr>
                        <w:t xml:space="preserve">The confidence intervals help identify </w:t>
                      </w:r>
                      <w:r w:rsidR="008145A2">
                        <w:rPr>
                          <w:lang w:val="en-US"/>
                        </w:rPr>
                        <w:t>potential</w:t>
                      </w:r>
                      <w:r>
                        <w:rPr>
                          <w:lang w:val="en-US"/>
                        </w:rPr>
                        <w:t xml:space="preserve"> outliers in the dataset. Three major anomalies or outliers fall within the displacement</w:t>
                      </w:r>
                      <w:r w:rsidR="008145A2">
                        <w:rPr>
                          <w:lang w:val="en-US"/>
                        </w:rPr>
                        <w:t xml:space="preserve"> (</w:t>
                      </w:r>
                      <w:r w:rsidR="008145A2" w:rsidRPr="008145A2">
                        <w:rPr>
                          <w:i/>
                          <w:iCs/>
                          <w:lang w:val="en-US"/>
                        </w:rPr>
                        <w:t>x-variable</w:t>
                      </w:r>
                      <w:r w:rsidR="008145A2">
                        <w:rPr>
                          <w:lang w:val="en-US"/>
                        </w:rPr>
                        <w:t>)</w:t>
                      </w:r>
                      <w:r>
                        <w:rPr>
                          <w:lang w:val="en-US"/>
                        </w:rPr>
                        <w:t xml:space="preserve"> range of 250 cu.in to 400 cu.in. These </w:t>
                      </w:r>
                      <w:r w:rsidRPr="0040176E">
                        <w:rPr>
                          <w:b/>
                          <w:bCs/>
                          <w:color w:val="00B050"/>
                          <w:lang w:val="en-US"/>
                        </w:rPr>
                        <w:t>outliers</w:t>
                      </w:r>
                      <w:r w:rsidRPr="0040176E">
                        <w:rPr>
                          <w:color w:val="00B050"/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have been marked with a </w:t>
                      </w:r>
                      <w:r w:rsidRPr="0040176E">
                        <w:rPr>
                          <w:b/>
                          <w:bCs/>
                          <w:color w:val="00B050"/>
                          <w:lang w:val="en-US"/>
                        </w:rPr>
                        <w:t>green circle</w:t>
                      </w:r>
                      <w:r>
                        <w:rPr>
                          <w:lang w:val="en-US"/>
                        </w:rPr>
                        <w:t xml:space="preserve">. </w:t>
                      </w:r>
                      <w:r w:rsidR="00B3416A">
                        <w:rPr>
                          <w:lang w:val="en-US"/>
                        </w:rPr>
                        <w:t xml:space="preserve">There are </w:t>
                      </w:r>
                      <w:r w:rsidR="008145A2">
                        <w:rPr>
                          <w:lang w:val="en-US"/>
                        </w:rPr>
                        <w:t xml:space="preserve">more </w:t>
                      </w:r>
                      <w:r w:rsidR="00B3416A">
                        <w:rPr>
                          <w:lang w:val="en-US"/>
                        </w:rPr>
                        <w:t>points outside the confidence interval near 100 cu.in.</w:t>
                      </w:r>
                      <w:r w:rsidR="008145A2">
                        <w:rPr>
                          <w:lang w:val="en-US"/>
                        </w:rPr>
                        <w:t xml:space="preserve"> displacement value</w:t>
                      </w:r>
                      <w:r w:rsidR="00B3416A">
                        <w:rPr>
                          <w:lang w:val="en-US"/>
                        </w:rPr>
                        <w:t xml:space="preserve"> but compared the three </w:t>
                      </w:r>
                      <w:r w:rsidR="00B3416A" w:rsidRPr="008145A2">
                        <w:rPr>
                          <w:b/>
                          <w:bCs/>
                          <w:color w:val="00B050"/>
                          <w:lang w:val="en-US"/>
                        </w:rPr>
                        <w:t>marked</w:t>
                      </w:r>
                      <w:r w:rsidR="008145A2" w:rsidRPr="008145A2">
                        <w:rPr>
                          <w:b/>
                          <w:bCs/>
                          <w:color w:val="00B050"/>
                          <w:lang w:val="en-US"/>
                        </w:rPr>
                        <w:t xml:space="preserve"> in green</w:t>
                      </w:r>
                      <w:r w:rsidR="00B3416A">
                        <w:rPr>
                          <w:lang w:val="en-US"/>
                        </w:rPr>
                        <w:t xml:space="preserve"> seemed to fall the furthest from the edge of the</w:t>
                      </w:r>
                      <w:r w:rsidR="008145A2">
                        <w:rPr>
                          <w:lang w:val="en-US"/>
                        </w:rPr>
                        <w:t>ir corresponding</w:t>
                      </w:r>
                      <w:r w:rsidR="00B3416A">
                        <w:rPr>
                          <w:lang w:val="en-US"/>
                        </w:rPr>
                        <w:t xml:space="preserve"> confidence interval</w:t>
                      </w:r>
                      <w:r w:rsidR="008145A2">
                        <w:rPr>
                          <w:lang w:val="en-US"/>
                        </w:rPr>
                        <w:t>s</w:t>
                      </w:r>
                      <w:r w:rsidR="00B3416A">
                        <w:rPr>
                          <w:lang w:val="en-US"/>
                        </w:rPr>
                        <w:t>.</w:t>
                      </w:r>
                      <w:r w:rsidR="008145A2">
                        <w:rPr>
                          <w:lang w:val="en-US"/>
                        </w:rPr>
                        <w:t xml:space="preserve"> Therefore, the probability of these points to be outliers is lower than the ones marked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756BE8" w:rsidRPr="00DD5FA2">
        <w:rPr>
          <w:noProof/>
          <w:lang w:val="en-CA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8B9311E" wp14:editId="41DDAA32">
                <wp:simplePos x="0" y="0"/>
                <wp:positionH relativeFrom="column">
                  <wp:posOffset>-214630</wp:posOffset>
                </wp:positionH>
                <wp:positionV relativeFrom="page">
                  <wp:posOffset>1556385</wp:posOffset>
                </wp:positionV>
                <wp:extent cx="6988810" cy="4319905"/>
                <wp:effectExtent l="0" t="0" r="0" b="0"/>
                <wp:wrapSquare wrapText="bothSides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88810" cy="4319905"/>
                          <a:chOff x="0" y="0"/>
                          <a:chExt cx="6988810" cy="431990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8810" cy="4319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Oval 5"/>
                        <wps:cNvSpPr/>
                        <wps:spPr>
                          <a:xfrm>
                            <a:off x="3411416" y="2215662"/>
                            <a:ext cx="184150" cy="18415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4897316" y="2514600"/>
                            <a:ext cx="184638" cy="18463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5477608" y="2453054"/>
                            <a:ext cx="184638" cy="18463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64EBF7" id="Group 9" o:spid="_x0000_s1026" style="position:absolute;margin-left:-16.9pt;margin-top:122.55pt;width:550.3pt;height:340.15pt;z-index:251663360;mso-position-vertical-relative:page" coordsize="69888,4319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69888;height:431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">
                  <v:imagedata r:id="rId12" o:title=""/>
                </v:shape>
                <v:oval id="Oval 5" o:spid="_x0000_s1028" style="position:absolute;left:34114;top:22156;width:1841;height:184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" filled="f" strokecolor="#00b050" strokeweight="1pt">
                  <v:stroke joinstyle="miter"/>
                </v:oval>
                <v:oval id="Oval 6" o:spid="_x0000_s1029" style="position:absolute;left:48973;top:25146;width:1846;height:18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" filled="f" strokecolor="#00b050" strokeweight="1pt">
                  <v:stroke joinstyle="miter"/>
                </v:oval>
                <v:oval id="Oval 7" o:spid="_x0000_s1030" style="position:absolute;left:54776;top:24530;width:1846;height:18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" filled="f" strokecolor="#00b050" strokeweight="1pt">
                  <v:stroke joinstyle="miter"/>
                </v:oval>
                <w10:wrap type="square" anchory="page"/>
              </v:group>
            </w:pict>
          </mc:Fallback>
        </mc:AlternateContent>
      </w:r>
    </w:p>
    <w:p w14:paraId="3504B586" w14:textId="36437AA2" w:rsidR="00644A03" w:rsidRPr="00DD5FA2" w:rsidRDefault="00942EEF" w:rsidP="00561E0C">
      <w:pPr>
        <w:pStyle w:val="Heading1"/>
        <w:rPr>
          <w:lang w:val="en-CA"/>
        </w:rPr>
      </w:pPr>
      <w:bookmarkStart w:id="8" w:name="_Toc62669566"/>
      <w:bookmarkStart w:id="9" w:name="_Toc62696000"/>
      <w:r w:rsidRPr="00DD5FA2">
        <w:rPr>
          <w:noProof/>
          <w:lang w:val="en-CA"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102B0CB1" wp14:editId="6FD71967">
                <wp:simplePos x="0" y="0"/>
                <wp:positionH relativeFrom="column">
                  <wp:posOffset>-210185</wp:posOffset>
                </wp:positionH>
                <wp:positionV relativeFrom="page">
                  <wp:posOffset>878408</wp:posOffset>
                </wp:positionV>
                <wp:extent cx="6989445" cy="4319905"/>
                <wp:effectExtent l="0" t="0" r="0" b="0"/>
                <wp:wrapSquare wrapText="bothSides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89445" cy="4319905"/>
                          <a:chOff x="0" y="0"/>
                          <a:chExt cx="6989445" cy="431990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89445" cy="43199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Oval 10"/>
                        <wps:cNvSpPr/>
                        <wps:spPr>
                          <a:xfrm>
                            <a:off x="1951892" y="1336430"/>
                            <a:ext cx="184638" cy="18463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6515100" y="2971800"/>
                            <a:ext cx="184638" cy="18463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3235569" y="2479430"/>
                            <a:ext cx="184638" cy="27256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Oval 13"/>
                        <wps:cNvSpPr/>
                        <wps:spPr>
                          <a:xfrm>
                            <a:off x="3851031" y="3464169"/>
                            <a:ext cx="184638" cy="18463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Oval 14"/>
                        <wps:cNvSpPr/>
                        <wps:spPr>
                          <a:xfrm>
                            <a:off x="4053254" y="3472961"/>
                            <a:ext cx="184638" cy="18463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2716823" y="2927838"/>
                            <a:ext cx="184638" cy="22811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4502D1" id="Group 18" o:spid="_x0000_s1026" style="position:absolute;margin-left:-16.55pt;margin-top:69.15pt;width:550.35pt;height:340.15pt;z-index:251678720;mso-position-vertical-relative:page" coordsize="69894,4319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">
                <v:shape id="Picture 2" o:spid="_x0000_s1027" type="#_x0000_t75" style="position:absolute;width:69894;height:431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">
                  <v:imagedata r:id="rId14" o:title=""/>
                </v:shape>
                <v:oval id="Oval 10" o:spid="_x0000_s1028" style="position:absolute;left:19518;top:13364;width:1847;height:18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" filled="f" strokecolor="#00b050" strokeweight="1pt">
                  <v:stroke joinstyle="miter"/>
                </v:oval>
                <v:oval id="Oval 11" o:spid="_x0000_s1029" style="position:absolute;left:65151;top:29718;width:1846;height:18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" filled="f" strokecolor="#c00000" strokeweight="1pt">
                  <v:stroke joinstyle="miter"/>
                </v:oval>
                <v:oval id="Oval 12" o:spid="_x0000_s1030" style="position:absolute;left:32355;top:24794;width:1847;height:272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" filled="f" strokecolor="#7030a0" strokeweight="1pt">
                  <v:stroke joinstyle="miter"/>
                </v:oval>
                <v:oval id="Oval 13" o:spid="_x0000_s1031" style="position:absolute;left:38510;top:34641;width:1846;height:184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" filled="f" strokecolor="#00b050" strokeweight="1pt">
                  <v:stroke joinstyle="miter"/>
                </v:oval>
                <v:oval id="Oval 14" o:spid="_x0000_s1032" style="position:absolute;left:40532;top:34729;width:1846;height:18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" filled="f" strokecolor="#00b050" strokeweight="1pt">
                  <v:stroke joinstyle="miter"/>
                </v:oval>
                <v:oval id="Oval 15" o:spid="_x0000_s1033" style="position:absolute;left:27168;top:29278;width:1846;height:228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" filled="f" strokecolor="#7030a0" strokeweight="1pt">
                  <v:stroke joinstyle="miter"/>
                </v:oval>
                <w10:wrap type="square" anchory="page"/>
              </v:group>
            </w:pict>
          </mc:Fallback>
        </mc:AlternateContent>
      </w:r>
      <w:r w:rsidRPr="00DD5FA2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506B67" wp14:editId="29F66B12">
                <wp:simplePos x="0" y="0"/>
                <wp:positionH relativeFrom="column">
                  <wp:posOffset>6896735</wp:posOffset>
                </wp:positionH>
                <wp:positionV relativeFrom="page">
                  <wp:posOffset>1087755</wp:posOffset>
                </wp:positionV>
                <wp:extent cx="3141980" cy="4057015"/>
                <wp:effectExtent l="0" t="0" r="7620" b="6985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1980" cy="40570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591667" w14:textId="77777777" w:rsidR="00B3416A" w:rsidRPr="00395663" w:rsidRDefault="00B3416A" w:rsidP="00794503">
                            <w:pPr>
                              <w:jc w:val="both"/>
                              <w:rPr>
                                <w:u w:val="single"/>
                                <w:lang w:val="en-US"/>
                              </w:rPr>
                            </w:pPr>
                            <w:r w:rsidRPr="00395663">
                              <w:rPr>
                                <w:u w:val="single"/>
                                <w:lang w:val="en-US"/>
                              </w:rPr>
                              <w:t xml:space="preserve">Answer 4a: </w:t>
                            </w:r>
                          </w:p>
                          <w:p w14:paraId="38BD3619" w14:textId="4B88276B" w:rsidR="00B3416A" w:rsidRDefault="00B3416A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Similar to the graph</w:t>
                            </w:r>
                            <w:r w:rsidR="008145A2">
                              <w:rPr>
                                <w:lang w:val="en-US"/>
                              </w:rPr>
                              <w:t xml:space="preserve"> above</w:t>
                            </w:r>
                            <w:r>
                              <w:rPr>
                                <w:lang w:val="en-US"/>
                              </w:rPr>
                              <w:t xml:space="preserve">, the fuel efficiency and gross horsepower share an almost </w:t>
                            </w:r>
                            <w:r w:rsidRPr="00B3416A">
                              <w:rPr>
                                <w:b/>
                                <w:bCs/>
                                <w:lang w:val="en-US"/>
                              </w:rPr>
                              <w:t>negative correlation</w:t>
                            </w:r>
                            <w:r>
                              <w:rPr>
                                <w:lang w:val="en-US"/>
                              </w:rPr>
                              <w:t xml:space="preserve">. As the gross horsepower increases, the fuel efficiency decreases. The relationship is </w:t>
                            </w:r>
                            <w:r w:rsidRPr="008145A2">
                              <w:rPr>
                                <w:b/>
                                <w:bCs/>
                                <w:lang w:val="en-US"/>
                              </w:rPr>
                              <w:t>almost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94503">
                              <w:rPr>
                                <w:b/>
                                <w:bCs/>
                                <w:lang w:val="en-US"/>
                              </w:rPr>
                              <w:t>parabolic in nature</w:t>
                            </w:r>
                            <w:r>
                              <w:rPr>
                                <w:lang w:val="en-US"/>
                              </w:rPr>
                              <w:t xml:space="preserve">. However, as </w:t>
                            </w:r>
                            <w:r w:rsidR="008B0F94">
                              <w:rPr>
                                <w:lang w:val="en-US"/>
                              </w:rPr>
                              <w:t>the change in trendline occurs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8145A2">
                              <w:rPr>
                                <w:lang w:val="en-US"/>
                              </w:rPr>
                              <w:t xml:space="preserve">over </w:t>
                            </w:r>
                            <w:r>
                              <w:rPr>
                                <w:lang w:val="en-US"/>
                              </w:rPr>
                              <w:t>300 hp</w:t>
                            </w:r>
                            <w:r w:rsidR="008B0F94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with only </w:t>
                            </w:r>
                            <w:r w:rsidR="008B0F94">
                              <w:rPr>
                                <w:lang w:val="en-US"/>
                              </w:rPr>
                              <w:t>one point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 to determine the trend</w:t>
                            </w:r>
                            <w:r w:rsidR="008B0F94">
                              <w:rPr>
                                <w:lang w:val="en-US"/>
                              </w:rPr>
                              <w:t xml:space="preserve">, a precise </w:t>
                            </w:r>
                            <w:r>
                              <w:rPr>
                                <w:lang w:val="en-US"/>
                              </w:rPr>
                              <w:t>conclusion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 </w:t>
                            </w:r>
                            <w:r w:rsidR="008B0F94">
                              <w:rPr>
                                <w:lang w:val="en-US"/>
                              </w:rPr>
                              <w:t>cannot be made</w:t>
                            </w:r>
                            <w:r>
                              <w:rPr>
                                <w:lang w:val="en-US"/>
                              </w:rPr>
                              <w:t xml:space="preserve">. 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Though, it can be said with </w:t>
                            </w:r>
                            <w:r>
                              <w:rPr>
                                <w:lang w:val="en-US"/>
                              </w:rPr>
                              <w:t>certain</w:t>
                            </w:r>
                            <w:r w:rsidR="00AC5DA2">
                              <w:rPr>
                                <w:lang w:val="en-US"/>
                              </w:rPr>
                              <w:t>ty</w:t>
                            </w:r>
                            <w:r>
                              <w:rPr>
                                <w:lang w:val="en-US"/>
                              </w:rPr>
                              <w:t xml:space="preserve"> that the </w:t>
                            </w:r>
                            <w:r w:rsidRPr="00B3416A">
                              <w:rPr>
                                <w:b/>
                                <w:bCs/>
                                <w:lang w:val="en-US"/>
                              </w:rPr>
                              <w:t>rate of change (fall) in fuel efficiency</w:t>
                            </w:r>
                            <w:r>
                              <w:rPr>
                                <w:lang w:val="en-US"/>
                              </w:rPr>
                              <w:t xml:space="preserve"> decreases as the </w:t>
                            </w:r>
                            <w:r w:rsidRPr="00B3416A">
                              <w:rPr>
                                <w:b/>
                                <w:bCs/>
                                <w:lang w:val="en-US"/>
                              </w:rPr>
                              <w:t>gross horsepower</w:t>
                            </w:r>
                            <w:r>
                              <w:rPr>
                                <w:lang w:val="en-US"/>
                              </w:rPr>
                              <w:t xml:space="preserve"> increase</w:t>
                            </w:r>
                            <w:r w:rsidR="00AC5DA2">
                              <w:rPr>
                                <w:lang w:val="en-US"/>
                              </w:rPr>
                              <w:t>s for hp values lesser than 270</w:t>
                            </w:r>
                            <w:r>
                              <w:rPr>
                                <w:lang w:val="en-US"/>
                              </w:rPr>
                              <w:t>.</w:t>
                            </w:r>
                            <w:r w:rsidR="001D4B0D">
                              <w:rPr>
                                <w:lang w:val="en-US"/>
                              </w:rPr>
                              <w:t xml:space="preserve"> To determine if the fuel economy increases after a certain threshold of gross horsepower is crossed, we will need more data points with hp greater than 270.</w:t>
                            </w:r>
                          </w:p>
                          <w:p w14:paraId="0AA240B1" w14:textId="77777777" w:rsidR="00561E0C" w:rsidRDefault="00561E0C" w:rsidP="00561E0C">
                            <w:pPr>
                              <w:jc w:val="both"/>
                              <w:rPr>
                                <w:u w:val="single"/>
                                <w:lang w:val="en-US"/>
                              </w:rPr>
                            </w:pPr>
                          </w:p>
                          <w:p w14:paraId="6492B68D" w14:textId="68BBE08C" w:rsidR="00561E0C" w:rsidRDefault="00561E0C" w:rsidP="00561E0C">
                            <w:pPr>
                              <w:jc w:val="both"/>
                              <w:rPr>
                                <w:u w:val="single"/>
                                <w:lang w:val="en-US"/>
                              </w:rPr>
                            </w:pPr>
                            <w:r w:rsidRPr="00C53910">
                              <w:rPr>
                                <w:u w:val="single"/>
                                <w:lang w:val="en-US"/>
                              </w:rPr>
                              <w:t>Answer 4b:</w:t>
                            </w:r>
                          </w:p>
                          <w:p w14:paraId="4DD13E43" w14:textId="2A7DD7FF" w:rsidR="00B3416A" w:rsidRPr="00561E0C" w:rsidRDefault="00561E0C" w:rsidP="00794503">
                            <w:pPr>
                              <w:jc w:val="both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There are multiple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 potential</w:t>
                            </w:r>
                            <w:r>
                              <w:rPr>
                                <w:lang w:val="en-US"/>
                              </w:rPr>
                              <w:t xml:space="preserve"> outliers and a few anomalies in the dataset. </w:t>
                            </w:r>
                            <w:r w:rsidRPr="00561E0C">
                              <w:rPr>
                                <w:b/>
                                <w:bCs/>
                                <w:lang w:val="en-US"/>
                              </w:rPr>
                              <w:t>**</w:t>
                            </w:r>
                          </w:p>
                          <w:p w14:paraId="5A3A0D44" w14:textId="77777777" w:rsidR="00085400" w:rsidRDefault="00085400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06B67" id="Text Box 8" o:spid="_x0000_s1027" type="#_x0000_t202" style="position:absolute;margin-left:543.05pt;margin-top:85.65pt;width:247.4pt;height:319.4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" fillcolor="white [3201]" strokeweight=".5pt">
                <v:textbox>
                  <w:txbxContent>
                    <w:p w14:paraId="14591667" w14:textId="77777777" w:rsidR="00B3416A" w:rsidRPr="00395663" w:rsidRDefault="00B3416A" w:rsidP="00794503">
                      <w:pPr>
                        <w:jc w:val="both"/>
                        <w:rPr>
                          <w:u w:val="single"/>
                          <w:lang w:val="en-US"/>
                        </w:rPr>
                      </w:pPr>
                      <w:r w:rsidRPr="00395663">
                        <w:rPr>
                          <w:u w:val="single"/>
                          <w:lang w:val="en-US"/>
                        </w:rPr>
                        <w:t xml:space="preserve">Answer 4a: </w:t>
                      </w:r>
                    </w:p>
                    <w:p w14:paraId="38BD3619" w14:textId="4B88276B" w:rsidR="00B3416A" w:rsidRDefault="00B3416A" w:rsidP="00794503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Similar to the graph</w:t>
                      </w:r>
                      <w:r w:rsidR="008145A2">
                        <w:rPr>
                          <w:lang w:val="en-US"/>
                        </w:rPr>
                        <w:t xml:space="preserve"> above</w:t>
                      </w:r>
                      <w:r>
                        <w:rPr>
                          <w:lang w:val="en-US"/>
                        </w:rPr>
                        <w:t xml:space="preserve">, the fuel efficiency and gross horsepower share an almost </w:t>
                      </w:r>
                      <w:r w:rsidRPr="00B3416A">
                        <w:rPr>
                          <w:b/>
                          <w:bCs/>
                          <w:lang w:val="en-US"/>
                        </w:rPr>
                        <w:t>negative correlation</w:t>
                      </w:r>
                      <w:r>
                        <w:rPr>
                          <w:lang w:val="en-US"/>
                        </w:rPr>
                        <w:t xml:space="preserve">. As the gross horsepower increases, the fuel efficiency decreases. The relationship is </w:t>
                      </w:r>
                      <w:r w:rsidRPr="008145A2">
                        <w:rPr>
                          <w:b/>
                          <w:bCs/>
                          <w:lang w:val="en-US"/>
                        </w:rPr>
                        <w:t>almost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94503">
                        <w:rPr>
                          <w:b/>
                          <w:bCs/>
                          <w:lang w:val="en-US"/>
                        </w:rPr>
                        <w:t>parabolic in nature</w:t>
                      </w:r>
                      <w:r>
                        <w:rPr>
                          <w:lang w:val="en-US"/>
                        </w:rPr>
                        <w:t xml:space="preserve">. However, as </w:t>
                      </w:r>
                      <w:r w:rsidR="008B0F94">
                        <w:rPr>
                          <w:lang w:val="en-US"/>
                        </w:rPr>
                        <w:t>the change in trendline occurs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8145A2">
                        <w:rPr>
                          <w:lang w:val="en-US"/>
                        </w:rPr>
                        <w:t xml:space="preserve">over </w:t>
                      </w:r>
                      <w:r>
                        <w:rPr>
                          <w:lang w:val="en-US"/>
                        </w:rPr>
                        <w:t>300 hp</w:t>
                      </w:r>
                      <w:r w:rsidR="008B0F94">
                        <w:rPr>
                          <w:lang w:val="en-US"/>
                        </w:rPr>
                        <w:t xml:space="preserve">, </w:t>
                      </w:r>
                      <w:r w:rsidR="00AC5DA2">
                        <w:rPr>
                          <w:lang w:val="en-US"/>
                        </w:rPr>
                        <w:t xml:space="preserve">with only </w:t>
                      </w:r>
                      <w:r w:rsidR="008B0F94">
                        <w:rPr>
                          <w:lang w:val="en-US"/>
                        </w:rPr>
                        <w:t>one point</w:t>
                      </w:r>
                      <w:r w:rsidR="00AC5DA2">
                        <w:rPr>
                          <w:lang w:val="en-US"/>
                        </w:rPr>
                        <w:t xml:space="preserve"> to determine the trend</w:t>
                      </w:r>
                      <w:r w:rsidR="008B0F94">
                        <w:rPr>
                          <w:lang w:val="en-US"/>
                        </w:rPr>
                        <w:t xml:space="preserve">, a precise </w:t>
                      </w:r>
                      <w:r>
                        <w:rPr>
                          <w:lang w:val="en-US"/>
                        </w:rPr>
                        <w:t>conclusion</w:t>
                      </w:r>
                      <w:r w:rsidR="00AC5DA2">
                        <w:rPr>
                          <w:lang w:val="en-US"/>
                        </w:rPr>
                        <w:t xml:space="preserve"> </w:t>
                      </w:r>
                      <w:r w:rsidR="008B0F94">
                        <w:rPr>
                          <w:lang w:val="en-US"/>
                        </w:rPr>
                        <w:t>cannot be made</w:t>
                      </w:r>
                      <w:r>
                        <w:rPr>
                          <w:lang w:val="en-US"/>
                        </w:rPr>
                        <w:t xml:space="preserve">. </w:t>
                      </w:r>
                      <w:r w:rsidR="00AC5DA2">
                        <w:rPr>
                          <w:lang w:val="en-US"/>
                        </w:rPr>
                        <w:t xml:space="preserve">Though, it can be said with </w:t>
                      </w:r>
                      <w:r>
                        <w:rPr>
                          <w:lang w:val="en-US"/>
                        </w:rPr>
                        <w:t>certain</w:t>
                      </w:r>
                      <w:r w:rsidR="00AC5DA2">
                        <w:rPr>
                          <w:lang w:val="en-US"/>
                        </w:rPr>
                        <w:t>ty</w:t>
                      </w:r>
                      <w:r>
                        <w:rPr>
                          <w:lang w:val="en-US"/>
                        </w:rPr>
                        <w:t xml:space="preserve"> that the </w:t>
                      </w:r>
                      <w:r w:rsidRPr="00B3416A">
                        <w:rPr>
                          <w:b/>
                          <w:bCs/>
                          <w:lang w:val="en-US"/>
                        </w:rPr>
                        <w:t>rate of change (fall) in fuel efficiency</w:t>
                      </w:r>
                      <w:r>
                        <w:rPr>
                          <w:lang w:val="en-US"/>
                        </w:rPr>
                        <w:t xml:space="preserve"> decreases as the </w:t>
                      </w:r>
                      <w:r w:rsidRPr="00B3416A">
                        <w:rPr>
                          <w:b/>
                          <w:bCs/>
                          <w:lang w:val="en-US"/>
                        </w:rPr>
                        <w:t>gross horsepower</w:t>
                      </w:r>
                      <w:r>
                        <w:rPr>
                          <w:lang w:val="en-US"/>
                        </w:rPr>
                        <w:t xml:space="preserve"> increase</w:t>
                      </w:r>
                      <w:r w:rsidR="00AC5DA2">
                        <w:rPr>
                          <w:lang w:val="en-US"/>
                        </w:rPr>
                        <w:t>s for hp values lesser than 270</w:t>
                      </w:r>
                      <w:r>
                        <w:rPr>
                          <w:lang w:val="en-US"/>
                        </w:rPr>
                        <w:t>.</w:t>
                      </w:r>
                      <w:r w:rsidR="001D4B0D">
                        <w:rPr>
                          <w:lang w:val="en-US"/>
                        </w:rPr>
                        <w:t xml:space="preserve"> To determine if the fuel economy increases after a certain threshold of gross horsepower is crossed, we will need more data points with hp greater than 270.</w:t>
                      </w:r>
                    </w:p>
                    <w:p w14:paraId="0AA240B1" w14:textId="77777777" w:rsidR="00561E0C" w:rsidRDefault="00561E0C" w:rsidP="00561E0C">
                      <w:pPr>
                        <w:jc w:val="both"/>
                        <w:rPr>
                          <w:u w:val="single"/>
                          <w:lang w:val="en-US"/>
                        </w:rPr>
                      </w:pPr>
                    </w:p>
                    <w:p w14:paraId="6492B68D" w14:textId="68BBE08C" w:rsidR="00561E0C" w:rsidRDefault="00561E0C" w:rsidP="00561E0C">
                      <w:pPr>
                        <w:jc w:val="both"/>
                        <w:rPr>
                          <w:u w:val="single"/>
                          <w:lang w:val="en-US"/>
                        </w:rPr>
                      </w:pPr>
                      <w:r w:rsidRPr="00C53910">
                        <w:rPr>
                          <w:u w:val="single"/>
                          <w:lang w:val="en-US"/>
                        </w:rPr>
                        <w:t>Answer 4b:</w:t>
                      </w:r>
                    </w:p>
                    <w:p w14:paraId="4DD13E43" w14:textId="2A7DD7FF" w:rsidR="00B3416A" w:rsidRPr="00561E0C" w:rsidRDefault="00561E0C" w:rsidP="00794503">
                      <w:pPr>
                        <w:jc w:val="both"/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There are multiple</w:t>
                      </w:r>
                      <w:r w:rsidR="00AC5DA2">
                        <w:rPr>
                          <w:lang w:val="en-US"/>
                        </w:rPr>
                        <w:t xml:space="preserve"> potential</w:t>
                      </w:r>
                      <w:r>
                        <w:rPr>
                          <w:lang w:val="en-US"/>
                        </w:rPr>
                        <w:t xml:space="preserve"> outliers and a few anomalies in the dataset. </w:t>
                      </w:r>
                      <w:r w:rsidRPr="00561E0C">
                        <w:rPr>
                          <w:b/>
                          <w:bCs/>
                          <w:lang w:val="en-US"/>
                        </w:rPr>
                        <w:t>**</w:t>
                      </w:r>
                    </w:p>
                    <w:p w14:paraId="5A3A0D44" w14:textId="77777777" w:rsidR="00085400" w:rsidRDefault="00085400" w:rsidP="00794503">
                      <w:pPr>
                        <w:jc w:val="both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DD5FA2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641BDD" wp14:editId="6D7665AE">
                <wp:simplePos x="0" y="0"/>
                <wp:positionH relativeFrom="column">
                  <wp:posOffset>-350520</wp:posOffset>
                </wp:positionH>
                <wp:positionV relativeFrom="page">
                  <wp:posOffset>5251653</wp:posOffset>
                </wp:positionV>
                <wp:extent cx="10386695" cy="1692275"/>
                <wp:effectExtent l="0" t="0" r="14605" b="952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6695" cy="1692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21ABE4" w14:textId="7F39465F" w:rsidR="00561E0C" w:rsidRDefault="00561E0C" w:rsidP="00561E0C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561E0C">
                              <w:rPr>
                                <w:b/>
                                <w:bCs/>
                                <w:lang w:val="en-US"/>
                              </w:rPr>
                              <w:t>**</w:t>
                            </w:r>
                            <w:r>
                              <w:rPr>
                                <w:lang w:val="en-US"/>
                              </w:rPr>
                              <w:t xml:space="preserve"> The ones marked with a </w:t>
                            </w:r>
                            <w:r w:rsidRPr="0040176E">
                              <w:rPr>
                                <w:b/>
                                <w:bCs/>
                                <w:color w:val="00B050"/>
                                <w:lang w:val="en-US"/>
                              </w:rPr>
                              <w:t>green circle</w:t>
                            </w:r>
                            <w:r w:rsidRPr="0040176E">
                              <w:rPr>
                                <w:color w:val="00B05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are the ones furthest from the confidence interval and </w:t>
                            </w:r>
                            <w:r w:rsidR="00AC5DA2">
                              <w:rPr>
                                <w:lang w:val="en-US"/>
                              </w:rPr>
                              <w:t>have the highest probability of being</w:t>
                            </w:r>
                            <w:r w:rsidRPr="0040176E">
                              <w:rPr>
                                <w:color w:val="00B050"/>
                                <w:lang w:val="en-US"/>
                              </w:rPr>
                              <w:t xml:space="preserve"> </w:t>
                            </w:r>
                            <w:r w:rsidRPr="0040176E">
                              <w:rPr>
                                <w:b/>
                                <w:bCs/>
                                <w:color w:val="00B050"/>
                                <w:lang w:val="en-US"/>
                              </w:rPr>
                              <w:t>outliers</w:t>
                            </w:r>
                            <w:r>
                              <w:rPr>
                                <w:lang w:val="en-US"/>
                              </w:rPr>
                              <w:t xml:space="preserve">. </w:t>
                            </w:r>
                          </w:p>
                          <w:p w14:paraId="1DCB9A6A" w14:textId="1AF6D014" w:rsidR="00085400" w:rsidRDefault="00794503" w:rsidP="00794503">
                            <w:pPr>
                              <w:ind w:firstLine="72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On the other hand, there are two groups of points marked with a </w:t>
                            </w:r>
                            <w:r w:rsidRPr="0040176E">
                              <w:rPr>
                                <w:b/>
                                <w:bCs/>
                                <w:color w:val="7030A0"/>
                                <w:lang w:val="en-US"/>
                              </w:rPr>
                              <w:t xml:space="preserve">purple circle </w:t>
                            </w:r>
                            <w:r>
                              <w:rPr>
                                <w:lang w:val="en-US"/>
                              </w:rPr>
                              <w:t xml:space="preserve">seem to be clustered in an odd way. They seem to be stacked over each other, signifying that for a particular value of gross horsepower, a few different values of fuel efficiencies are observed. </w:t>
                            </w:r>
                            <w:r w:rsidR="00085400">
                              <w:rPr>
                                <w:lang w:val="en-US"/>
                              </w:rPr>
                              <w:t>Such clusters could represent improvement in fuel efficiency through the research and development</w:t>
                            </w:r>
                            <w:r w:rsidR="00AC5DA2">
                              <w:rPr>
                                <w:lang w:val="en-US"/>
                              </w:rPr>
                              <w:t>, leading to better results for a specific horsepower</w:t>
                            </w:r>
                            <w:r w:rsidR="00085400">
                              <w:rPr>
                                <w:lang w:val="en-US"/>
                              </w:rPr>
                              <w:t>. These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 points</w:t>
                            </w:r>
                            <w:r w:rsidR="00085400">
                              <w:rPr>
                                <w:lang w:val="en-US"/>
                              </w:rPr>
                              <w:t xml:space="preserve"> increase the bias in the dataset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 by having a major impact the trendline, and can be considered as anomalies</w:t>
                            </w:r>
                            <w:r w:rsidR="00085400">
                              <w:rPr>
                                <w:lang w:val="en-US"/>
                              </w:rPr>
                              <w:t xml:space="preserve">. Some statistical manipulation, like taking the mean fuel efficiency of the points with same hp, can 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reduce the effect </w:t>
                            </w:r>
                            <w:r w:rsidR="00085400">
                              <w:rPr>
                                <w:lang w:val="en-US"/>
                              </w:rPr>
                              <w:t>of th</w:t>
                            </w:r>
                            <w:r w:rsidR="00AC5DA2">
                              <w:rPr>
                                <w:lang w:val="en-US"/>
                              </w:rPr>
                              <w:t>e</w:t>
                            </w:r>
                            <w:r w:rsidR="00085400">
                              <w:rPr>
                                <w:lang w:val="en-US"/>
                              </w:rPr>
                              <w:t xml:space="preserve"> anomaly. </w:t>
                            </w:r>
                          </w:p>
                          <w:p w14:paraId="4D91FC7E" w14:textId="049B2BE8" w:rsidR="00B72FBC" w:rsidRDefault="00B72FBC" w:rsidP="00794503">
                            <w:pPr>
                              <w:ind w:firstLine="72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inally, it is highly likely that the point </w:t>
                            </w:r>
                            <w:r w:rsidRPr="00085400">
                              <w:rPr>
                                <w:b/>
                                <w:bCs/>
                                <w:color w:val="C00000"/>
                                <w:lang w:val="en-US"/>
                              </w:rPr>
                              <w:t>circled in red</w:t>
                            </w:r>
                            <w:r>
                              <w:rPr>
                                <w:lang w:val="en-US"/>
                              </w:rPr>
                              <w:t xml:space="preserve"> is an outlier. </w:t>
                            </w:r>
                            <w:r w:rsidR="00AC5DA2">
                              <w:rPr>
                                <w:lang w:val="en-US"/>
                              </w:rPr>
                              <w:t>Logically</w:t>
                            </w:r>
                            <w:r>
                              <w:rPr>
                                <w:lang w:val="en-US"/>
                              </w:rPr>
                              <w:t xml:space="preserve">, higher gross horsepower means lower fuel efficiency, but the presence of this point creates </w:t>
                            </w:r>
                            <w:r w:rsidR="00085400">
                              <w:rPr>
                                <w:lang w:val="en-US"/>
                              </w:rPr>
                              <w:t>an almost parabolic trendline. Another reason to suspect this point of being an anomaly is the large confidence intervals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 around the point</w:t>
                            </w:r>
                            <w:r w:rsidR="00085400">
                              <w:rPr>
                                <w:lang w:val="en-US"/>
                              </w:rPr>
                              <w:t xml:space="preserve">. </w:t>
                            </w:r>
                            <w:r w:rsidR="00AC5DA2">
                              <w:rPr>
                                <w:lang w:val="en-US"/>
                              </w:rPr>
                              <w:t>Lack of data</w:t>
                            </w:r>
                            <w:r w:rsidR="00085400">
                              <w:rPr>
                                <w:lang w:val="en-US"/>
                              </w:rPr>
                              <w:t xml:space="preserve"> around this point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 prevents us from making any concrete conclusions on </w:t>
                            </w:r>
                            <w:r w:rsidR="00085400">
                              <w:rPr>
                                <w:lang w:val="en-US"/>
                              </w:rPr>
                              <w:t xml:space="preserve">the </w:t>
                            </w:r>
                            <w:r w:rsidR="00AC5DA2">
                              <w:rPr>
                                <w:lang w:val="en-US"/>
                              </w:rPr>
                              <w:t xml:space="preserve">nature of the </w:t>
                            </w:r>
                            <w:r w:rsidR="00085400">
                              <w:rPr>
                                <w:lang w:val="en-US"/>
                              </w:rPr>
                              <w:t>trendline.</w:t>
                            </w:r>
                          </w:p>
                          <w:p w14:paraId="5C142ED7" w14:textId="77777777" w:rsidR="00B72FBC" w:rsidRPr="00C53910" w:rsidRDefault="00B72FBC" w:rsidP="00794503">
                            <w:pPr>
                              <w:ind w:firstLine="720"/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562E2785" w14:textId="77777777" w:rsidR="00B72FBC" w:rsidRDefault="00B72FBC" w:rsidP="00794503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41BDD" id="Text Box 19" o:spid="_x0000_s1028" type="#_x0000_t202" style="position:absolute;margin-left:-27.6pt;margin-top:413.5pt;width:817.85pt;height:133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" fillcolor="white [3201]" strokeweight=".5pt">
                <v:textbox>
                  <w:txbxContent>
                    <w:p w14:paraId="5C21ABE4" w14:textId="7F39465F" w:rsidR="00561E0C" w:rsidRDefault="00561E0C" w:rsidP="00561E0C">
                      <w:pPr>
                        <w:jc w:val="both"/>
                        <w:rPr>
                          <w:lang w:val="en-US"/>
                        </w:rPr>
                      </w:pPr>
                      <w:r w:rsidRPr="00561E0C">
                        <w:rPr>
                          <w:b/>
                          <w:bCs/>
                          <w:lang w:val="en-US"/>
                        </w:rPr>
                        <w:t>**</w:t>
                      </w:r>
                      <w:r>
                        <w:rPr>
                          <w:lang w:val="en-US"/>
                        </w:rPr>
                        <w:t xml:space="preserve"> The ones marked with a </w:t>
                      </w:r>
                      <w:r w:rsidRPr="0040176E">
                        <w:rPr>
                          <w:b/>
                          <w:bCs/>
                          <w:color w:val="00B050"/>
                          <w:lang w:val="en-US"/>
                        </w:rPr>
                        <w:t>green circle</w:t>
                      </w:r>
                      <w:r w:rsidRPr="0040176E">
                        <w:rPr>
                          <w:color w:val="00B050"/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are the ones furthest from the confidence interval and </w:t>
                      </w:r>
                      <w:r w:rsidR="00AC5DA2">
                        <w:rPr>
                          <w:lang w:val="en-US"/>
                        </w:rPr>
                        <w:t>have the highest probability of being</w:t>
                      </w:r>
                      <w:r w:rsidRPr="0040176E">
                        <w:rPr>
                          <w:color w:val="00B050"/>
                          <w:lang w:val="en-US"/>
                        </w:rPr>
                        <w:t xml:space="preserve"> </w:t>
                      </w:r>
                      <w:r w:rsidRPr="0040176E">
                        <w:rPr>
                          <w:b/>
                          <w:bCs/>
                          <w:color w:val="00B050"/>
                          <w:lang w:val="en-US"/>
                        </w:rPr>
                        <w:t>outliers</w:t>
                      </w:r>
                      <w:r>
                        <w:rPr>
                          <w:lang w:val="en-US"/>
                        </w:rPr>
                        <w:t xml:space="preserve">. </w:t>
                      </w:r>
                    </w:p>
                    <w:p w14:paraId="1DCB9A6A" w14:textId="1AF6D014" w:rsidR="00085400" w:rsidRDefault="00794503" w:rsidP="00794503">
                      <w:pPr>
                        <w:ind w:firstLine="72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On the other hand, there are two groups of points marked with a </w:t>
                      </w:r>
                      <w:r w:rsidRPr="0040176E">
                        <w:rPr>
                          <w:b/>
                          <w:bCs/>
                          <w:color w:val="7030A0"/>
                          <w:lang w:val="en-US"/>
                        </w:rPr>
                        <w:t xml:space="preserve">purple circle </w:t>
                      </w:r>
                      <w:r>
                        <w:rPr>
                          <w:lang w:val="en-US"/>
                        </w:rPr>
                        <w:t xml:space="preserve">seem to be clustered in an odd way. They seem to be stacked over each other, signifying that for a particular value of gross horsepower, a few different values of fuel efficiencies are observed. </w:t>
                      </w:r>
                      <w:r w:rsidR="00085400">
                        <w:rPr>
                          <w:lang w:val="en-US"/>
                        </w:rPr>
                        <w:t>Such clusters could represent improvement in fuel efficiency through the research and development</w:t>
                      </w:r>
                      <w:r w:rsidR="00AC5DA2">
                        <w:rPr>
                          <w:lang w:val="en-US"/>
                        </w:rPr>
                        <w:t>, leading to better results for a specific horsepower</w:t>
                      </w:r>
                      <w:r w:rsidR="00085400">
                        <w:rPr>
                          <w:lang w:val="en-US"/>
                        </w:rPr>
                        <w:t>. These</w:t>
                      </w:r>
                      <w:r w:rsidR="00AC5DA2">
                        <w:rPr>
                          <w:lang w:val="en-US"/>
                        </w:rPr>
                        <w:t xml:space="preserve"> points</w:t>
                      </w:r>
                      <w:r w:rsidR="00085400">
                        <w:rPr>
                          <w:lang w:val="en-US"/>
                        </w:rPr>
                        <w:t xml:space="preserve"> increase the bias in the dataset</w:t>
                      </w:r>
                      <w:r w:rsidR="00AC5DA2">
                        <w:rPr>
                          <w:lang w:val="en-US"/>
                        </w:rPr>
                        <w:t xml:space="preserve"> by having a major impact the trendline, and can be considered as anomalies</w:t>
                      </w:r>
                      <w:r w:rsidR="00085400">
                        <w:rPr>
                          <w:lang w:val="en-US"/>
                        </w:rPr>
                        <w:t xml:space="preserve">. Some statistical manipulation, like taking the mean fuel efficiency of the points with same hp, can </w:t>
                      </w:r>
                      <w:r w:rsidR="00AC5DA2">
                        <w:rPr>
                          <w:lang w:val="en-US"/>
                        </w:rPr>
                        <w:t xml:space="preserve">reduce the effect </w:t>
                      </w:r>
                      <w:r w:rsidR="00085400">
                        <w:rPr>
                          <w:lang w:val="en-US"/>
                        </w:rPr>
                        <w:t>of th</w:t>
                      </w:r>
                      <w:r w:rsidR="00AC5DA2">
                        <w:rPr>
                          <w:lang w:val="en-US"/>
                        </w:rPr>
                        <w:t>e</w:t>
                      </w:r>
                      <w:r w:rsidR="00085400">
                        <w:rPr>
                          <w:lang w:val="en-US"/>
                        </w:rPr>
                        <w:t xml:space="preserve"> anomaly. </w:t>
                      </w:r>
                    </w:p>
                    <w:p w14:paraId="4D91FC7E" w14:textId="049B2BE8" w:rsidR="00B72FBC" w:rsidRDefault="00B72FBC" w:rsidP="00794503">
                      <w:pPr>
                        <w:ind w:firstLine="72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inally, it is highly likely that the point </w:t>
                      </w:r>
                      <w:r w:rsidRPr="00085400">
                        <w:rPr>
                          <w:b/>
                          <w:bCs/>
                          <w:color w:val="C00000"/>
                          <w:lang w:val="en-US"/>
                        </w:rPr>
                        <w:t>circled in red</w:t>
                      </w:r>
                      <w:r>
                        <w:rPr>
                          <w:lang w:val="en-US"/>
                        </w:rPr>
                        <w:t xml:space="preserve"> is an outlier. </w:t>
                      </w:r>
                      <w:r w:rsidR="00AC5DA2">
                        <w:rPr>
                          <w:lang w:val="en-US"/>
                        </w:rPr>
                        <w:t>Logically</w:t>
                      </w:r>
                      <w:r>
                        <w:rPr>
                          <w:lang w:val="en-US"/>
                        </w:rPr>
                        <w:t xml:space="preserve">, higher gross horsepower means lower fuel efficiency, but the presence of this point creates </w:t>
                      </w:r>
                      <w:r w:rsidR="00085400">
                        <w:rPr>
                          <w:lang w:val="en-US"/>
                        </w:rPr>
                        <w:t>an almost parabolic trendline. Another reason to suspect this point of being an anomaly is the large confidence intervals</w:t>
                      </w:r>
                      <w:r w:rsidR="00AC5DA2">
                        <w:rPr>
                          <w:lang w:val="en-US"/>
                        </w:rPr>
                        <w:t xml:space="preserve"> around the point</w:t>
                      </w:r>
                      <w:r w:rsidR="00085400">
                        <w:rPr>
                          <w:lang w:val="en-US"/>
                        </w:rPr>
                        <w:t xml:space="preserve">. </w:t>
                      </w:r>
                      <w:r w:rsidR="00AC5DA2">
                        <w:rPr>
                          <w:lang w:val="en-US"/>
                        </w:rPr>
                        <w:t>Lack of data</w:t>
                      </w:r>
                      <w:r w:rsidR="00085400">
                        <w:rPr>
                          <w:lang w:val="en-US"/>
                        </w:rPr>
                        <w:t xml:space="preserve"> around this point</w:t>
                      </w:r>
                      <w:r w:rsidR="00AC5DA2">
                        <w:rPr>
                          <w:lang w:val="en-US"/>
                        </w:rPr>
                        <w:t xml:space="preserve"> prevents us from making any concrete conclusions on </w:t>
                      </w:r>
                      <w:r w:rsidR="00085400">
                        <w:rPr>
                          <w:lang w:val="en-US"/>
                        </w:rPr>
                        <w:t xml:space="preserve">the </w:t>
                      </w:r>
                      <w:r w:rsidR="00AC5DA2">
                        <w:rPr>
                          <w:lang w:val="en-US"/>
                        </w:rPr>
                        <w:t xml:space="preserve">nature of the </w:t>
                      </w:r>
                      <w:r w:rsidR="00085400">
                        <w:rPr>
                          <w:lang w:val="en-US"/>
                        </w:rPr>
                        <w:t>trendline.</w:t>
                      </w:r>
                    </w:p>
                    <w:p w14:paraId="5C142ED7" w14:textId="77777777" w:rsidR="00B72FBC" w:rsidRPr="00C53910" w:rsidRDefault="00B72FBC" w:rsidP="00794503">
                      <w:pPr>
                        <w:ind w:firstLine="720"/>
                        <w:jc w:val="both"/>
                        <w:rPr>
                          <w:lang w:val="en-US"/>
                        </w:rPr>
                      </w:pPr>
                    </w:p>
                    <w:p w14:paraId="562E2785" w14:textId="77777777" w:rsidR="00B72FBC" w:rsidRDefault="00B72FBC" w:rsidP="00794503">
                      <w:pPr>
                        <w:jc w:val="both"/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44A03" w:rsidRPr="00DD5FA2">
        <w:rPr>
          <w:lang w:val="en-CA"/>
        </w:rPr>
        <w:t xml:space="preserve">Question 2: Construct a scatterplot with smoothing for </w:t>
      </w:r>
      <w:r w:rsidR="00937979">
        <w:rPr>
          <w:lang w:val="en-CA"/>
        </w:rPr>
        <w:t>‘</w:t>
      </w:r>
      <w:r w:rsidR="00644A03" w:rsidRPr="00DD5FA2">
        <w:rPr>
          <w:lang w:val="en-CA"/>
        </w:rPr>
        <w:t>mpg</w:t>
      </w:r>
      <w:r w:rsidR="00937979">
        <w:rPr>
          <w:lang w:val="en-CA"/>
        </w:rPr>
        <w:t>’</w:t>
      </w:r>
      <w:r w:rsidR="00644A03" w:rsidRPr="00DD5FA2">
        <w:rPr>
          <w:lang w:val="en-CA"/>
        </w:rPr>
        <w:t xml:space="preserve"> vs. </w:t>
      </w:r>
      <w:r w:rsidR="00937979">
        <w:rPr>
          <w:lang w:val="en-CA"/>
        </w:rPr>
        <w:t>‘</w:t>
      </w:r>
      <w:r w:rsidR="00644A03" w:rsidRPr="00DD5FA2">
        <w:rPr>
          <w:lang w:val="en-CA"/>
        </w:rPr>
        <w:t>hp</w:t>
      </w:r>
      <w:bookmarkEnd w:id="8"/>
      <w:r w:rsidR="00937979">
        <w:rPr>
          <w:lang w:val="en-CA"/>
        </w:rPr>
        <w:t>’</w:t>
      </w:r>
      <w:bookmarkEnd w:id="9"/>
    </w:p>
    <w:p w14:paraId="0BDC6AD9" w14:textId="3EB3B27B" w:rsidR="00644A03" w:rsidRPr="00DD5FA2" w:rsidRDefault="005F410B" w:rsidP="00644A03">
      <w:pPr>
        <w:pStyle w:val="Heading1"/>
        <w:rPr>
          <w:lang w:val="en-CA"/>
        </w:rPr>
      </w:pPr>
      <w:bookmarkStart w:id="10" w:name="_Toc62669567"/>
      <w:bookmarkStart w:id="11" w:name="_Toc62696001"/>
      <w:r>
        <w:rPr>
          <w:noProof/>
          <w:lang w:val="en-CA"/>
        </w:rPr>
        <w:lastRenderedPageBreak/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0ED2DD2C" wp14:editId="42EB74FD">
                <wp:simplePos x="0" y="0"/>
                <wp:positionH relativeFrom="column">
                  <wp:posOffset>-340468</wp:posOffset>
                </wp:positionH>
                <wp:positionV relativeFrom="page">
                  <wp:posOffset>846306</wp:posOffset>
                </wp:positionV>
                <wp:extent cx="6989445" cy="4319905"/>
                <wp:effectExtent l="0" t="0" r="0" b="0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89445" cy="4319905"/>
                          <a:chOff x="0" y="0"/>
                          <a:chExt cx="6989445" cy="4319905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0" y="0"/>
                            <a:ext cx="6989445" cy="4319905"/>
                            <a:chOff x="0" y="0"/>
                            <a:chExt cx="6989445" cy="4319905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989445" cy="431990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1" name="Oval 21"/>
                          <wps:cNvSpPr/>
                          <wps:spPr>
                            <a:xfrm>
                              <a:off x="1721796" y="1186775"/>
                              <a:ext cx="184638" cy="184638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Oval 22"/>
                          <wps:cNvSpPr/>
                          <wps:spPr>
                            <a:xfrm>
                              <a:off x="3200400" y="1984443"/>
                              <a:ext cx="184638" cy="184638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Oval 23"/>
                          <wps:cNvSpPr/>
                          <wps:spPr>
                            <a:xfrm>
                              <a:off x="6079787" y="2889115"/>
                              <a:ext cx="805660" cy="80566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rgbClr val="7030A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Straight Connector 25"/>
                          <wps:cNvCnPr/>
                          <wps:spPr>
                            <a:xfrm>
                              <a:off x="4675221" y="2868039"/>
                              <a:ext cx="162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7030A0"/>
                              </a:solidFill>
                              <a:headEnd type="arrow" w="med" len="med"/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6322978" y="2850204"/>
                              <a:ext cx="0" cy="576000"/>
                            </a:xfrm>
                            <a:prstGeom prst="line">
                              <a:avLst/>
                            </a:prstGeom>
                            <a:ln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6" name="Oval 16"/>
                        <wps:cNvSpPr/>
                        <wps:spPr>
                          <a:xfrm>
                            <a:off x="3482502" y="2791839"/>
                            <a:ext cx="523078" cy="52307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770AB3" id="Group 17" o:spid="_x0000_s1026" style="position:absolute;margin-left:-26.8pt;margin-top:66.65pt;width:550.35pt;height:340.15pt;z-index:251701248;mso-position-vertical-relative:page" coordsize="69894,4319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">
                <v:group id="Group 27" o:spid="_x0000_s1027" style="position:absolute;width:69894;height:43199" coordsize="69894,431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">
                  <v:shape id="Picture 3" o:spid="_x0000_s1028" type="#_x0000_t75" style="position:absolute;width:69894;height:4319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">
                    <v:imagedata r:id="rId16" o:title=""/>
                  </v:shape>
                  <v:oval id="Oval 21" o:spid="_x0000_s1029" style="position:absolute;left:17217;top:11867;width:1847;height:184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" filled="f" strokecolor="#00b050" strokeweight="1pt">
                    <v:stroke joinstyle="miter"/>
                  </v:oval>
                  <v:oval id="Oval 22" o:spid="_x0000_s1030" style="position:absolute;left:32004;top:19844;width:1846;height:184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" filled="f" strokecolor="#00b050" strokeweight="1pt">
                    <v:stroke joinstyle="miter"/>
                  </v:oval>
                  <v:oval id="Oval 23" o:spid="_x0000_s1031" style="position:absolute;left:60797;top:28891;width:8057;height:805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" filled="f" strokecolor="#7030a0" strokeweight="1pt">
                    <v:stroke joinstyle="miter"/>
                  </v:oval>
                  <v:line id="Straight Connector 25" o:spid="_x0000_s1032" style="position:absolute;visibility:visible;mso-wrap-style:square" from="46752,28680" to="62952,2868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" strokecolor="#7030a0" strokeweight="1pt">
                    <v:stroke startarrow="open" endarrow="open" joinstyle="miter"/>
                  </v:line>
                  <v:line id="Straight Connector 26" o:spid="_x0000_s1033" style="position:absolute;visibility:visible;mso-wrap-style:square" from="63229,28502" to="63229,3426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" strokecolor="black [3200]" strokeweight=".5pt">
                    <v:stroke joinstyle="miter"/>
                  </v:line>
                </v:group>
                <v:oval id="Oval 16" o:spid="_x0000_s1034" style="position:absolute;left:34825;top:27918;width:5230;height:52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" filled="f" strokecolor="#c00000" strokeweight="1pt">
                  <v:stroke joinstyle="miter"/>
                </v:oval>
                <w10:wrap type="square" anchory="page"/>
              </v:group>
            </w:pict>
          </mc:Fallback>
        </mc:AlternateContent>
      </w:r>
      <w:r w:rsidR="00052555" w:rsidRPr="00DD5FA2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9CD4F0" wp14:editId="6B5C4297">
                <wp:simplePos x="0" y="0"/>
                <wp:positionH relativeFrom="column">
                  <wp:posOffset>-340995</wp:posOffset>
                </wp:positionH>
                <wp:positionV relativeFrom="page">
                  <wp:posOffset>5203825</wp:posOffset>
                </wp:positionV>
                <wp:extent cx="10386695" cy="1186180"/>
                <wp:effectExtent l="0" t="0" r="14605" b="762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6695" cy="1186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D77237" w14:textId="092C0E24" w:rsidR="001026FF" w:rsidRPr="00561E0C" w:rsidRDefault="001026FF" w:rsidP="001026FF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A group of the points around </w:t>
                            </w:r>
                            <w:r>
                              <w:rPr>
                                <w:lang w:val="en-US"/>
                              </w:rPr>
                              <w:t xml:space="preserve">the weight of </w:t>
                            </w:r>
                            <w:r>
                              <w:rPr>
                                <w:lang w:val="en-US"/>
                              </w:rPr>
                              <w:t>3500lb</w:t>
                            </w:r>
                            <w:r>
                              <w:rPr>
                                <w:lang w:val="en-US"/>
                              </w:rPr>
                              <w:t>s (</w:t>
                            </w:r>
                            <w:r w:rsidRPr="005F410B">
                              <w:rPr>
                                <w:b/>
                                <w:bCs/>
                                <w:color w:val="C00000"/>
                                <w:lang w:val="en-US"/>
                              </w:rPr>
                              <w:t>marked in red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lang w:val="en-US"/>
                              </w:rPr>
                              <w:t xml:space="preserve"> are outside the confidence interval as well. These could also be considered potential outliers as the confidence intervals is smaller there. </w:t>
                            </w:r>
                            <w:r w:rsidR="005F410B">
                              <w:rPr>
                                <w:lang w:val="en-US"/>
                              </w:rPr>
                              <w:t xml:space="preserve">A </w:t>
                            </w:r>
                            <w:r>
                              <w:rPr>
                                <w:lang w:val="en-US"/>
                              </w:rPr>
                              <w:t xml:space="preserve">sign of weak correlation </w:t>
                            </w:r>
                            <w:r w:rsidR="005F410B">
                              <w:rPr>
                                <w:lang w:val="en-US"/>
                              </w:rPr>
                              <w:t>in the data, is the presence of many</w:t>
                            </w:r>
                            <w:r>
                              <w:rPr>
                                <w:lang w:val="en-US"/>
                              </w:rPr>
                              <w:t xml:space="preserve"> points </w:t>
                            </w:r>
                            <w:r w:rsidR="005F410B">
                              <w:rPr>
                                <w:lang w:val="en-US"/>
                              </w:rPr>
                              <w:t xml:space="preserve">outside the </w:t>
                            </w:r>
                            <w:r>
                              <w:rPr>
                                <w:lang w:val="en-US"/>
                              </w:rPr>
                              <w:t>confidence interval</w:t>
                            </w:r>
                            <w:r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673C8341" w14:textId="37F73772" w:rsidR="00BD4C87" w:rsidRDefault="00BD4C87" w:rsidP="00BD4C87">
                            <w:pPr>
                              <w:ind w:firstLine="72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A group of points marked with the </w:t>
                            </w:r>
                            <w:r w:rsidRPr="0040176E">
                              <w:rPr>
                                <w:b/>
                                <w:bCs/>
                                <w:color w:val="7030A0"/>
                                <w:lang w:val="en-US"/>
                              </w:rPr>
                              <w:t>purple circl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  <w:lang w:val="en-US"/>
                              </w:rPr>
                              <w:t xml:space="preserve">e </w:t>
                            </w:r>
                            <w:r>
                              <w:rPr>
                                <w:lang w:val="en-US"/>
                              </w:rPr>
                              <w:t xml:space="preserve">highlights </w:t>
                            </w:r>
                            <w:r w:rsidR="00BC646D">
                              <w:rPr>
                                <w:lang w:val="en-US"/>
                              </w:rPr>
                              <w:t>a potential</w:t>
                            </w:r>
                            <w:r>
                              <w:rPr>
                                <w:lang w:val="en-US"/>
                              </w:rPr>
                              <w:t xml:space="preserve"> anomaly. All three of these points have the potential to be an outlier due to their distance from the rest of the data points. </w:t>
                            </w:r>
                            <w:r w:rsidR="00052555">
                              <w:rPr>
                                <w:lang w:val="en-US"/>
                              </w:rPr>
                              <w:t>There is more than 1000lb</w:t>
                            </w:r>
                            <w:r w:rsidR="005F410B">
                              <w:rPr>
                                <w:lang w:val="en-US"/>
                              </w:rPr>
                              <w:t>s</w:t>
                            </w:r>
                            <w:r w:rsidR="00052555">
                              <w:rPr>
                                <w:lang w:val="en-US"/>
                              </w:rPr>
                              <w:t xml:space="preserve"> difference between the points (marked with a </w:t>
                            </w:r>
                            <w:r w:rsidR="00052555" w:rsidRPr="005F410B">
                              <w:rPr>
                                <w:color w:val="7030A0"/>
                                <w:u w:val="single"/>
                                <w:lang w:val="en-US"/>
                              </w:rPr>
                              <w:t>purple line</w:t>
                            </w:r>
                            <w:r w:rsidR="00052555">
                              <w:rPr>
                                <w:lang w:val="en-US"/>
                              </w:rPr>
                              <w:t xml:space="preserve">). The size of the gap and </w:t>
                            </w:r>
                            <w:r w:rsidR="005F410B">
                              <w:rPr>
                                <w:lang w:val="en-US"/>
                              </w:rPr>
                              <w:t xml:space="preserve">number </w:t>
                            </w:r>
                            <w:r w:rsidR="00052555">
                              <w:rPr>
                                <w:lang w:val="en-US"/>
                              </w:rPr>
                              <w:t>of points (three) accentuates the</w:t>
                            </w:r>
                            <w:r w:rsidR="005F410B">
                              <w:rPr>
                                <w:lang w:val="en-US"/>
                              </w:rPr>
                              <w:t xml:space="preserve"> possible</w:t>
                            </w:r>
                            <w:r w:rsidR="00052555">
                              <w:rPr>
                                <w:lang w:val="en-US"/>
                              </w:rPr>
                              <w:t xml:space="preserve"> presence of an anomaly. </w:t>
                            </w:r>
                            <w:r w:rsidR="00050EC5">
                              <w:rPr>
                                <w:lang w:val="en-US"/>
                              </w:rPr>
                              <w:t>More d</w:t>
                            </w:r>
                            <w:r w:rsidR="005F410B">
                              <w:rPr>
                                <w:lang w:val="en-US"/>
                              </w:rPr>
                              <w:t xml:space="preserve">ata </w:t>
                            </w:r>
                            <w:r w:rsidR="00052555">
                              <w:rPr>
                                <w:lang w:val="en-US"/>
                              </w:rPr>
                              <w:t>points with weight greater 4200lb</w:t>
                            </w:r>
                            <w:r w:rsidR="005F410B">
                              <w:rPr>
                                <w:lang w:val="en-US"/>
                              </w:rPr>
                              <w:t xml:space="preserve">s </w:t>
                            </w:r>
                            <w:r w:rsidR="00052555">
                              <w:rPr>
                                <w:lang w:val="en-US"/>
                              </w:rPr>
                              <w:t xml:space="preserve">would give a better indication of the true </w:t>
                            </w:r>
                            <w:r w:rsidR="005F410B">
                              <w:rPr>
                                <w:lang w:val="en-US"/>
                              </w:rPr>
                              <w:t xml:space="preserve">nature of the relationship </w:t>
                            </w:r>
                            <w:r w:rsidR="00052555">
                              <w:rPr>
                                <w:lang w:val="en-US"/>
                              </w:rPr>
                              <w:t>between the variables.</w:t>
                            </w:r>
                          </w:p>
                          <w:p w14:paraId="178451E5" w14:textId="77777777" w:rsidR="00BD4C87" w:rsidRPr="00C53910" w:rsidRDefault="00BD4C87" w:rsidP="00BD4C87">
                            <w:pPr>
                              <w:ind w:firstLine="720"/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4A468CA4" w14:textId="77777777" w:rsidR="00BD4C87" w:rsidRDefault="00BD4C87" w:rsidP="00BD4C87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CD4F0" id="Text Box 24" o:spid="_x0000_s1029" type="#_x0000_t202" style="position:absolute;margin-left:-26.85pt;margin-top:409.75pt;width:817.85pt;height:93.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" fillcolor="white [3201]" strokeweight=".5pt">
                <v:textbox>
                  <w:txbxContent>
                    <w:p w14:paraId="2CD77237" w14:textId="092C0E24" w:rsidR="001026FF" w:rsidRPr="00561E0C" w:rsidRDefault="001026FF" w:rsidP="001026FF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A group of the points around </w:t>
                      </w:r>
                      <w:r>
                        <w:rPr>
                          <w:lang w:val="en-US"/>
                        </w:rPr>
                        <w:t xml:space="preserve">the weight of </w:t>
                      </w:r>
                      <w:r>
                        <w:rPr>
                          <w:lang w:val="en-US"/>
                        </w:rPr>
                        <w:t>3500lb</w:t>
                      </w:r>
                      <w:r>
                        <w:rPr>
                          <w:lang w:val="en-US"/>
                        </w:rPr>
                        <w:t>s (</w:t>
                      </w:r>
                      <w:r w:rsidRPr="005F410B">
                        <w:rPr>
                          <w:b/>
                          <w:bCs/>
                          <w:color w:val="C00000"/>
                          <w:lang w:val="en-US"/>
                        </w:rPr>
                        <w:t>marked in red</w:t>
                      </w:r>
                      <w:r>
                        <w:rPr>
                          <w:lang w:val="en-US"/>
                        </w:rPr>
                        <w:t>)</w:t>
                      </w:r>
                      <w:r>
                        <w:rPr>
                          <w:lang w:val="en-US"/>
                        </w:rPr>
                        <w:t xml:space="preserve"> are outside the confidence interval as well. These could also be considered potential outliers as the confidence intervals is smaller there. </w:t>
                      </w:r>
                      <w:r w:rsidR="005F410B">
                        <w:rPr>
                          <w:lang w:val="en-US"/>
                        </w:rPr>
                        <w:t xml:space="preserve">A </w:t>
                      </w:r>
                      <w:r>
                        <w:rPr>
                          <w:lang w:val="en-US"/>
                        </w:rPr>
                        <w:t xml:space="preserve">sign of weak correlation </w:t>
                      </w:r>
                      <w:r w:rsidR="005F410B">
                        <w:rPr>
                          <w:lang w:val="en-US"/>
                        </w:rPr>
                        <w:t>in the data, is the presence of many</w:t>
                      </w:r>
                      <w:r>
                        <w:rPr>
                          <w:lang w:val="en-US"/>
                        </w:rPr>
                        <w:t xml:space="preserve"> points </w:t>
                      </w:r>
                      <w:r w:rsidR="005F410B">
                        <w:rPr>
                          <w:lang w:val="en-US"/>
                        </w:rPr>
                        <w:t xml:space="preserve">outside the </w:t>
                      </w:r>
                      <w:r>
                        <w:rPr>
                          <w:lang w:val="en-US"/>
                        </w:rPr>
                        <w:t>confidence interval</w:t>
                      </w:r>
                      <w:r>
                        <w:rPr>
                          <w:lang w:val="en-US"/>
                        </w:rPr>
                        <w:t>.</w:t>
                      </w:r>
                    </w:p>
                    <w:p w14:paraId="673C8341" w14:textId="37F73772" w:rsidR="00BD4C87" w:rsidRDefault="00BD4C87" w:rsidP="00BD4C87">
                      <w:pPr>
                        <w:ind w:firstLine="72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A group of points marked with the </w:t>
                      </w:r>
                      <w:r w:rsidRPr="0040176E">
                        <w:rPr>
                          <w:b/>
                          <w:bCs/>
                          <w:color w:val="7030A0"/>
                          <w:lang w:val="en-US"/>
                        </w:rPr>
                        <w:t>purple circl</w:t>
                      </w:r>
                      <w:r>
                        <w:rPr>
                          <w:b/>
                          <w:bCs/>
                          <w:color w:val="7030A0"/>
                          <w:lang w:val="en-US"/>
                        </w:rPr>
                        <w:t xml:space="preserve">e </w:t>
                      </w:r>
                      <w:r>
                        <w:rPr>
                          <w:lang w:val="en-US"/>
                        </w:rPr>
                        <w:t xml:space="preserve">highlights </w:t>
                      </w:r>
                      <w:r w:rsidR="00BC646D">
                        <w:rPr>
                          <w:lang w:val="en-US"/>
                        </w:rPr>
                        <w:t>a potential</w:t>
                      </w:r>
                      <w:r>
                        <w:rPr>
                          <w:lang w:val="en-US"/>
                        </w:rPr>
                        <w:t xml:space="preserve"> anomaly. All three of these points have the potential to be an outlier due to their distance from the rest of the data points. </w:t>
                      </w:r>
                      <w:r w:rsidR="00052555">
                        <w:rPr>
                          <w:lang w:val="en-US"/>
                        </w:rPr>
                        <w:t>There is more than 1000lb</w:t>
                      </w:r>
                      <w:r w:rsidR="005F410B">
                        <w:rPr>
                          <w:lang w:val="en-US"/>
                        </w:rPr>
                        <w:t>s</w:t>
                      </w:r>
                      <w:r w:rsidR="00052555">
                        <w:rPr>
                          <w:lang w:val="en-US"/>
                        </w:rPr>
                        <w:t xml:space="preserve"> difference between the points (marked with a </w:t>
                      </w:r>
                      <w:r w:rsidR="00052555" w:rsidRPr="005F410B">
                        <w:rPr>
                          <w:color w:val="7030A0"/>
                          <w:u w:val="single"/>
                          <w:lang w:val="en-US"/>
                        </w:rPr>
                        <w:t>purple line</w:t>
                      </w:r>
                      <w:r w:rsidR="00052555">
                        <w:rPr>
                          <w:lang w:val="en-US"/>
                        </w:rPr>
                        <w:t xml:space="preserve">). The size of the gap and </w:t>
                      </w:r>
                      <w:r w:rsidR="005F410B">
                        <w:rPr>
                          <w:lang w:val="en-US"/>
                        </w:rPr>
                        <w:t xml:space="preserve">number </w:t>
                      </w:r>
                      <w:r w:rsidR="00052555">
                        <w:rPr>
                          <w:lang w:val="en-US"/>
                        </w:rPr>
                        <w:t>of points (three) accentuates the</w:t>
                      </w:r>
                      <w:r w:rsidR="005F410B">
                        <w:rPr>
                          <w:lang w:val="en-US"/>
                        </w:rPr>
                        <w:t xml:space="preserve"> possible</w:t>
                      </w:r>
                      <w:r w:rsidR="00052555">
                        <w:rPr>
                          <w:lang w:val="en-US"/>
                        </w:rPr>
                        <w:t xml:space="preserve"> presence of an anomaly. </w:t>
                      </w:r>
                      <w:r w:rsidR="00050EC5">
                        <w:rPr>
                          <w:lang w:val="en-US"/>
                        </w:rPr>
                        <w:t>More d</w:t>
                      </w:r>
                      <w:r w:rsidR="005F410B">
                        <w:rPr>
                          <w:lang w:val="en-US"/>
                        </w:rPr>
                        <w:t xml:space="preserve">ata </w:t>
                      </w:r>
                      <w:r w:rsidR="00052555">
                        <w:rPr>
                          <w:lang w:val="en-US"/>
                        </w:rPr>
                        <w:t>points with weight greater 4200lb</w:t>
                      </w:r>
                      <w:r w:rsidR="005F410B">
                        <w:rPr>
                          <w:lang w:val="en-US"/>
                        </w:rPr>
                        <w:t xml:space="preserve">s </w:t>
                      </w:r>
                      <w:r w:rsidR="00052555">
                        <w:rPr>
                          <w:lang w:val="en-US"/>
                        </w:rPr>
                        <w:t xml:space="preserve">would give a better indication of the true </w:t>
                      </w:r>
                      <w:r w:rsidR="005F410B">
                        <w:rPr>
                          <w:lang w:val="en-US"/>
                        </w:rPr>
                        <w:t xml:space="preserve">nature of the relationship </w:t>
                      </w:r>
                      <w:r w:rsidR="00052555">
                        <w:rPr>
                          <w:lang w:val="en-US"/>
                        </w:rPr>
                        <w:t>between the variables.</w:t>
                      </w:r>
                    </w:p>
                    <w:p w14:paraId="178451E5" w14:textId="77777777" w:rsidR="00BD4C87" w:rsidRPr="00C53910" w:rsidRDefault="00BD4C87" w:rsidP="00BD4C87">
                      <w:pPr>
                        <w:ind w:firstLine="720"/>
                        <w:jc w:val="both"/>
                        <w:rPr>
                          <w:lang w:val="en-US"/>
                        </w:rPr>
                      </w:pPr>
                    </w:p>
                    <w:p w14:paraId="4A468CA4" w14:textId="77777777" w:rsidR="00BD4C87" w:rsidRDefault="00BD4C87" w:rsidP="00BD4C87">
                      <w:pPr>
                        <w:jc w:val="both"/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052555" w:rsidRPr="00DD5FA2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ED56BA5" wp14:editId="4D738661">
                <wp:simplePos x="0" y="0"/>
                <wp:positionH relativeFrom="column">
                  <wp:posOffset>2825750</wp:posOffset>
                </wp:positionH>
                <wp:positionV relativeFrom="paragraph">
                  <wp:posOffset>3234893</wp:posOffset>
                </wp:positionV>
                <wp:extent cx="184638" cy="184638"/>
                <wp:effectExtent l="0" t="0" r="19050" b="1905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638" cy="18463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FB399E" id="Oval 29" o:spid="_x0000_s1026" style="position:absolute;margin-left:222.5pt;margin-top:254.7pt;width:14.55pt;height:14.5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" filled="f" strokecolor="#00b050" strokeweight="1pt">
                <v:stroke joinstyle="miter"/>
              </v:oval>
            </w:pict>
          </mc:Fallback>
        </mc:AlternateContent>
      </w:r>
      <w:r w:rsidR="00052555" w:rsidRPr="00DD5FA2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57BB139" wp14:editId="63F703E3">
                <wp:simplePos x="0" y="0"/>
                <wp:positionH relativeFrom="column">
                  <wp:posOffset>835660</wp:posOffset>
                </wp:positionH>
                <wp:positionV relativeFrom="paragraph">
                  <wp:posOffset>1409903</wp:posOffset>
                </wp:positionV>
                <wp:extent cx="184638" cy="184638"/>
                <wp:effectExtent l="0" t="0" r="19050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638" cy="18463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374D733" id="Oval 28" o:spid="_x0000_s1026" style="position:absolute;margin-left:65.8pt;margin-top:111pt;width:14.55pt;height:14.5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" filled="f" strokecolor="#00b050" strokeweight="1pt">
                <v:stroke joinstyle="miter"/>
              </v:oval>
            </w:pict>
          </mc:Fallback>
        </mc:AlternateContent>
      </w:r>
      <w:r w:rsidR="00BD4C87" w:rsidRPr="00DD5FA2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6F3A71D" wp14:editId="165D14B4">
                <wp:simplePos x="0" y="0"/>
                <wp:positionH relativeFrom="column">
                  <wp:posOffset>6886575</wp:posOffset>
                </wp:positionH>
                <wp:positionV relativeFrom="page">
                  <wp:posOffset>982345</wp:posOffset>
                </wp:positionV>
                <wp:extent cx="3141980" cy="4114800"/>
                <wp:effectExtent l="0" t="0" r="7620" b="1270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1980" cy="411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5DF86D" w14:textId="77777777" w:rsidR="00794503" w:rsidRPr="00395663" w:rsidRDefault="00794503" w:rsidP="00794503">
                            <w:pPr>
                              <w:jc w:val="both"/>
                              <w:rPr>
                                <w:u w:val="single"/>
                                <w:lang w:val="en-US"/>
                              </w:rPr>
                            </w:pPr>
                            <w:r w:rsidRPr="00395663">
                              <w:rPr>
                                <w:u w:val="single"/>
                                <w:lang w:val="en-US"/>
                              </w:rPr>
                              <w:t xml:space="preserve">Answer 4a: </w:t>
                            </w:r>
                          </w:p>
                          <w:p w14:paraId="0200EA48" w14:textId="2B2A75F3" w:rsidR="00561E0C" w:rsidRDefault="00794503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 xml:space="preserve">Similar to the above graphs, the fuel efficiency and weight of the car share a </w:t>
                            </w:r>
                            <w:r w:rsidRPr="00B3416A">
                              <w:rPr>
                                <w:b/>
                                <w:bCs/>
                                <w:lang w:val="en-US"/>
                              </w:rPr>
                              <w:t>negative correlation</w:t>
                            </w:r>
                            <w:r>
                              <w:rPr>
                                <w:lang w:val="en-US"/>
                              </w:rPr>
                              <w:t xml:space="preserve">. As the weight of the car increases, the fuel efficiency decreases. The relationship is </w:t>
                            </w:r>
                            <w:r w:rsidRPr="001026FF">
                              <w:rPr>
                                <w:b/>
                                <w:bCs/>
                                <w:lang w:val="en-US"/>
                              </w:rPr>
                              <w:t>almost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794503">
                              <w:rPr>
                                <w:b/>
                                <w:bCs/>
                                <w:lang w:val="en-US"/>
                              </w:rPr>
                              <w:t>linear in nature</w:t>
                            </w:r>
                            <w:r>
                              <w:rPr>
                                <w:lang w:val="en-US"/>
                              </w:rPr>
                              <w:t xml:space="preserve">. </w:t>
                            </w:r>
                            <w:r w:rsidR="00561E0C">
                              <w:rPr>
                                <w:lang w:val="en-US"/>
                              </w:rPr>
                              <w:t xml:space="preserve">Similar to the case discussed above, some anomalies prevent us from concluding </w:t>
                            </w:r>
                            <w:r w:rsidR="001026FF">
                              <w:rPr>
                                <w:lang w:val="en-US"/>
                              </w:rPr>
                              <w:t xml:space="preserve">with certainty the nature of </w:t>
                            </w:r>
                            <w:r w:rsidR="00561E0C">
                              <w:rPr>
                                <w:lang w:val="en-US"/>
                              </w:rPr>
                              <w:t>the relationship.</w:t>
                            </w:r>
                            <w:r w:rsidR="001026FF">
                              <w:rPr>
                                <w:lang w:val="en-US"/>
                              </w:rPr>
                              <w:t xml:space="preserve"> Usually </w:t>
                            </w:r>
                            <w:r w:rsidR="001026FF">
                              <w:rPr>
                                <w:lang w:val="en-US"/>
                              </w:rPr>
                              <w:t xml:space="preserve">in </w:t>
                            </w:r>
                            <w:r w:rsidR="001026FF">
                              <w:rPr>
                                <w:lang w:val="en-US"/>
                              </w:rPr>
                              <w:t xml:space="preserve">the </w:t>
                            </w:r>
                            <w:r w:rsidR="001026FF">
                              <w:rPr>
                                <w:lang w:val="en-US"/>
                              </w:rPr>
                              <w:t>real-world</w:t>
                            </w:r>
                            <w:r w:rsidR="001026FF">
                              <w:rPr>
                                <w:lang w:val="en-US"/>
                              </w:rPr>
                              <w:t xml:space="preserve">, not many variables have a truly linear relationship, but goal of modelling a relationship between two variables is to make predictions in a specified scope. In those terms, as long as the weight of the car is less than 4000lbs, one can use a linear model to represent the above relationship. </w:t>
                            </w:r>
                            <w:r>
                              <w:rPr>
                                <w:lang w:val="en-US"/>
                              </w:rPr>
                              <w:t xml:space="preserve">To determine </w:t>
                            </w:r>
                            <w:r w:rsidR="00561E0C">
                              <w:rPr>
                                <w:lang w:val="en-US"/>
                              </w:rPr>
                              <w:t>the same</w:t>
                            </w:r>
                            <w:r w:rsidR="001026FF">
                              <w:rPr>
                                <w:lang w:val="en-US"/>
                              </w:rPr>
                              <w:t xml:space="preserve"> for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561E0C">
                              <w:rPr>
                                <w:lang w:val="en-US"/>
                              </w:rPr>
                              <w:t xml:space="preserve">weight </w:t>
                            </w:r>
                            <w:r>
                              <w:rPr>
                                <w:lang w:val="en-US"/>
                              </w:rPr>
                              <w:t>greater than</w:t>
                            </w:r>
                            <w:r w:rsidR="00561E0C">
                              <w:rPr>
                                <w:lang w:val="en-US"/>
                              </w:rPr>
                              <w:t xml:space="preserve"> 4000lb</w:t>
                            </w:r>
                            <w:r w:rsidR="001026FF">
                              <w:rPr>
                                <w:lang w:val="en-US"/>
                              </w:rPr>
                              <w:t>s, more data points are needed</w:t>
                            </w:r>
                            <w:r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16FBAD97" w14:textId="503F4A2E" w:rsidR="001026FF" w:rsidRDefault="001026FF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4F372584" w14:textId="77777777" w:rsidR="001026FF" w:rsidRDefault="001026FF" w:rsidP="001026FF">
                            <w:pPr>
                              <w:jc w:val="both"/>
                              <w:rPr>
                                <w:u w:val="single"/>
                                <w:lang w:val="en-US"/>
                              </w:rPr>
                            </w:pPr>
                            <w:r w:rsidRPr="00561E0C">
                              <w:rPr>
                                <w:u w:val="single"/>
                                <w:lang w:val="en-US"/>
                              </w:rPr>
                              <w:t>Answer 4b:</w:t>
                            </w:r>
                          </w:p>
                          <w:p w14:paraId="11A72454" w14:textId="182F2FC7" w:rsidR="001026FF" w:rsidRPr="00561E0C" w:rsidRDefault="001026FF" w:rsidP="001026FF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 xml:space="preserve">The points </w:t>
                            </w:r>
                            <w:r w:rsidRPr="00561E0C">
                              <w:rPr>
                                <w:b/>
                                <w:bCs/>
                                <w:color w:val="00B050"/>
                                <w:lang w:val="en-US"/>
                              </w:rPr>
                              <w:t xml:space="preserve">marked in green </w:t>
                            </w:r>
                            <w:r>
                              <w:rPr>
                                <w:lang w:val="en-US"/>
                              </w:rPr>
                              <w:t xml:space="preserve">are potential outliers. </w:t>
                            </w:r>
                          </w:p>
                          <w:p w14:paraId="54296928" w14:textId="77777777" w:rsidR="001026FF" w:rsidRDefault="001026FF" w:rsidP="001026FF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53B3F7AD" w14:textId="77777777" w:rsidR="001026FF" w:rsidRDefault="001026FF" w:rsidP="001026FF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  <w:p w14:paraId="270D95C3" w14:textId="77777777" w:rsidR="001026FF" w:rsidRDefault="001026FF" w:rsidP="00794503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3A71D" id="Text Box 20" o:spid="_x0000_s1030" type="#_x0000_t202" style="position:absolute;margin-left:542.25pt;margin-top:77.35pt;width:247.4pt;height:324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" fillcolor="white [3201]" strokeweight=".5pt">
                <v:textbox>
                  <w:txbxContent>
                    <w:p w14:paraId="105DF86D" w14:textId="77777777" w:rsidR="00794503" w:rsidRPr="00395663" w:rsidRDefault="00794503" w:rsidP="00794503">
                      <w:pPr>
                        <w:jc w:val="both"/>
                        <w:rPr>
                          <w:u w:val="single"/>
                          <w:lang w:val="en-US"/>
                        </w:rPr>
                      </w:pPr>
                      <w:r w:rsidRPr="00395663">
                        <w:rPr>
                          <w:u w:val="single"/>
                          <w:lang w:val="en-US"/>
                        </w:rPr>
                        <w:t xml:space="preserve">Answer 4a: </w:t>
                      </w:r>
                    </w:p>
                    <w:p w14:paraId="0200EA48" w14:textId="2B2A75F3" w:rsidR="00561E0C" w:rsidRDefault="00794503" w:rsidP="00794503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 xml:space="preserve">Similar to the above graphs, the fuel efficiency and weight of the car share a </w:t>
                      </w:r>
                      <w:r w:rsidRPr="00B3416A">
                        <w:rPr>
                          <w:b/>
                          <w:bCs/>
                          <w:lang w:val="en-US"/>
                        </w:rPr>
                        <w:t>negative correlation</w:t>
                      </w:r>
                      <w:r>
                        <w:rPr>
                          <w:lang w:val="en-US"/>
                        </w:rPr>
                        <w:t xml:space="preserve">. As the weight of the car increases, the fuel efficiency decreases. The relationship is </w:t>
                      </w:r>
                      <w:r w:rsidRPr="001026FF">
                        <w:rPr>
                          <w:b/>
                          <w:bCs/>
                          <w:lang w:val="en-US"/>
                        </w:rPr>
                        <w:t>almost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Pr="00794503">
                        <w:rPr>
                          <w:b/>
                          <w:bCs/>
                          <w:lang w:val="en-US"/>
                        </w:rPr>
                        <w:t>linear in nature</w:t>
                      </w:r>
                      <w:r>
                        <w:rPr>
                          <w:lang w:val="en-US"/>
                        </w:rPr>
                        <w:t xml:space="preserve">. </w:t>
                      </w:r>
                      <w:r w:rsidR="00561E0C">
                        <w:rPr>
                          <w:lang w:val="en-US"/>
                        </w:rPr>
                        <w:t xml:space="preserve">Similar to the case discussed above, some anomalies prevent us from concluding </w:t>
                      </w:r>
                      <w:r w:rsidR="001026FF">
                        <w:rPr>
                          <w:lang w:val="en-US"/>
                        </w:rPr>
                        <w:t xml:space="preserve">with certainty the nature of </w:t>
                      </w:r>
                      <w:r w:rsidR="00561E0C">
                        <w:rPr>
                          <w:lang w:val="en-US"/>
                        </w:rPr>
                        <w:t>the relationship.</w:t>
                      </w:r>
                      <w:r w:rsidR="001026FF">
                        <w:rPr>
                          <w:lang w:val="en-US"/>
                        </w:rPr>
                        <w:t xml:space="preserve"> Usually </w:t>
                      </w:r>
                      <w:r w:rsidR="001026FF">
                        <w:rPr>
                          <w:lang w:val="en-US"/>
                        </w:rPr>
                        <w:t xml:space="preserve">in </w:t>
                      </w:r>
                      <w:r w:rsidR="001026FF">
                        <w:rPr>
                          <w:lang w:val="en-US"/>
                        </w:rPr>
                        <w:t xml:space="preserve">the </w:t>
                      </w:r>
                      <w:r w:rsidR="001026FF">
                        <w:rPr>
                          <w:lang w:val="en-US"/>
                        </w:rPr>
                        <w:t>real-world</w:t>
                      </w:r>
                      <w:r w:rsidR="001026FF">
                        <w:rPr>
                          <w:lang w:val="en-US"/>
                        </w:rPr>
                        <w:t xml:space="preserve">, not many variables have a truly linear relationship, but goal of modelling a relationship between two variables is to make predictions in a specified scope. In those terms, as long as the weight of the car is less than 4000lbs, one can use a linear model to represent the above relationship. </w:t>
                      </w:r>
                      <w:r>
                        <w:rPr>
                          <w:lang w:val="en-US"/>
                        </w:rPr>
                        <w:t xml:space="preserve">To determine </w:t>
                      </w:r>
                      <w:r w:rsidR="00561E0C">
                        <w:rPr>
                          <w:lang w:val="en-US"/>
                        </w:rPr>
                        <w:t>the same</w:t>
                      </w:r>
                      <w:r w:rsidR="001026FF">
                        <w:rPr>
                          <w:lang w:val="en-US"/>
                        </w:rPr>
                        <w:t xml:space="preserve"> for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561E0C">
                        <w:rPr>
                          <w:lang w:val="en-US"/>
                        </w:rPr>
                        <w:t xml:space="preserve">weight </w:t>
                      </w:r>
                      <w:r>
                        <w:rPr>
                          <w:lang w:val="en-US"/>
                        </w:rPr>
                        <w:t>greater than</w:t>
                      </w:r>
                      <w:r w:rsidR="00561E0C">
                        <w:rPr>
                          <w:lang w:val="en-US"/>
                        </w:rPr>
                        <w:t xml:space="preserve"> 4000lb</w:t>
                      </w:r>
                      <w:r w:rsidR="001026FF">
                        <w:rPr>
                          <w:lang w:val="en-US"/>
                        </w:rPr>
                        <w:t>s, more data points are needed</w:t>
                      </w:r>
                      <w:r>
                        <w:rPr>
                          <w:lang w:val="en-US"/>
                        </w:rPr>
                        <w:t>.</w:t>
                      </w:r>
                    </w:p>
                    <w:p w14:paraId="16FBAD97" w14:textId="503F4A2E" w:rsidR="001026FF" w:rsidRDefault="001026FF" w:rsidP="00794503">
                      <w:pPr>
                        <w:jc w:val="both"/>
                        <w:rPr>
                          <w:lang w:val="en-US"/>
                        </w:rPr>
                      </w:pPr>
                    </w:p>
                    <w:p w14:paraId="4F372584" w14:textId="77777777" w:rsidR="001026FF" w:rsidRDefault="001026FF" w:rsidP="001026FF">
                      <w:pPr>
                        <w:jc w:val="both"/>
                        <w:rPr>
                          <w:u w:val="single"/>
                          <w:lang w:val="en-US"/>
                        </w:rPr>
                      </w:pPr>
                      <w:r w:rsidRPr="00561E0C">
                        <w:rPr>
                          <w:u w:val="single"/>
                          <w:lang w:val="en-US"/>
                        </w:rPr>
                        <w:t>Answer 4b:</w:t>
                      </w:r>
                    </w:p>
                    <w:p w14:paraId="11A72454" w14:textId="182F2FC7" w:rsidR="001026FF" w:rsidRPr="00561E0C" w:rsidRDefault="001026FF" w:rsidP="001026FF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 xml:space="preserve">The points </w:t>
                      </w:r>
                      <w:r w:rsidRPr="00561E0C">
                        <w:rPr>
                          <w:b/>
                          <w:bCs/>
                          <w:color w:val="00B050"/>
                          <w:lang w:val="en-US"/>
                        </w:rPr>
                        <w:t xml:space="preserve">marked in green </w:t>
                      </w:r>
                      <w:r>
                        <w:rPr>
                          <w:lang w:val="en-US"/>
                        </w:rPr>
                        <w:t xml:space="preserve">are potential outliers. </w:t>
                      </w:r>
                    </w:p>
                    <w:p w14:paraId="54296928" w14:textId="77777777" w:rsidR="001026FF" w:rsidRDefault="001026FF" w:rsidP="001026FF">
                      <w:pPr>
                        <w:jc w:val="both"/>
                        <w:rPr>
                          <w:lang w:val="en-US"/>
                        </w:rPr>
                      </w:pPr>
                    </w:p>
                    <w:p w14:paraId="53B3F7AD" w14:textId="77777777" w:rsidR="001026FF" w:rsidRDefault="001026FF" w:rsidP="001026FF">
                      <w:pPr>
                        <w:jc w:val="both"/>
                        <w:rPr>
                          <w:lang w:val="en-US"/>
                        </w:rPr>
                      </w:pPr>
                    </w:p>
                    <w:p w14:paraId="270D95C3" w14:textId="77777777" w:rsidR="001026FF" w:rsidRDefault="001026FF" w:rsidP="00794503">
                      <w:pPr>
                        <w:jc w:val="both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44A03" w:rsidRPr="00DD5FA2">
        <w:rPr>
          <w:lang w:val="en-CA"/>
        </w:rPr>
        <w:t xml:space="preserve">Question 3: Construct a scatterplot with smoothing for </w:t>
      </w:r>
      <w:r w:rsidR="00937979">
        <w:rPr>
          <w:lang w:val="en-CA"/>
        </w:rPr>
        <w:t>‘</w:t>
      </w:r>
      <w:r w:rsidR="00644A03" w:rsidRPr="00DD5FA2">
        <w:rPr>
          <w:lang w:val="en-CA"/>
        </w:rPr>
        <w:t>mpg</w:t>
      </w:r>
      <w:r w:rsidR="00937979">
        <w:rPr>
          <w:lang w:val="en-CA"/>
        </w:rPr>
        <w:t>’</w:t>
      </w:r>
      <w:r w:rsidR="00644A03" w:rsidRPr="00DD5FA2">
        <w:rPr>
          <w:lang w:val="en-CA"/>
        </w:rPr>
        <w:t xml:space="preserve"> vs.</w:t>
      </w:r>
      <w:bookmarkEnd w:id="10"/>
      <w:r w:rsidR="00937979">
        <w:rPr>
          <w:lang w:val="en-CA"/>
        </w:rPr>
        <w:t xml:space="preserve"> ‘</w:t>
      </w:r>
      <w:proofErr w:type="spellStart"/>
      <w:r w:rsidR="00937979">
        <w:rPr>
          <w:lang w:val="en-CA"/>
        </w:rPr>
        <w:t>wt</w:t>
      </w:r>
      <w:proofErr w:type="spellEnd"/>
      <w:r w:rsidR="00937979">
        <w:rPr>
          <w:lang w:val="en-CA"/>
        </w:rPr>
        <w:t>’</w:t>
      </w:r>
      <w:bookmarkEnd w:id="11"/>
      <w:r w:rsidR="00644A03" w:rsidRPr="00DD5FA2">
        <w:rPr>
          <w:lang w:val="en-CA"/>
        </w:rPr>
        <w:t xml:space="preserve"> </w:t>
      </w:r>
    </w:p>
    <w:p w14:paraId="4FC88A26" w14:textId="77777777" w:rsidR="00DD5FA2" w:rsidRPr="00DD5FA2" w:rsidRDefault="00DD5FA2" w:rsidP="00DD5FA2">
      <w:pPr>
        <w:rPr>
          <w:lang w:val="en-CA" w:eastAsia="en-GB"/>
        </w:rPr>
      </w:pPr>
    </w:p>
    <w:p w14:paraId="204D74BC" w14:textId="77777777" w:rsidR="00377695" w:rsidRDefault="00377695" w:rsidP="00DD5FA2">
      <w:pPr>
        <w:rPr>
          <w:lang w:val="en-CA"/>
        </w:rPr>
        <w:sectPr w:rsidR="00377695" w:rsidSect="00942EEF">
          <w:pgSz w:w="16840" w:h="11900" w:orient="landscape"/>
          <w:pgMar w:top="720" w:right="720" w:bottom="720" w:left="720" w:header="283" w:footer="283" w:gutter="0"/>
          <w:cols w:space="708"/>
          <w:docGrid w:linePitch="360"/>
        </w:sectPr>
      </w:pPr>
    </w:p>
    <w:p w14:paraId="6F8F059C" w14:textId="2DB76DCC" w:rsidR="00863530" w:rsidRDefault="00863530" w:rsidP="00863530">
      <w:pPr>
        <w:pStyle w:val="Heading1"/>
      </w:pPr>
      <w:bookmarkStart w:id="12" w:name="_Toc62696002"/>
      <w:r>
        <w:lastRenderedPageBreak/>
        <w:t xml:space="preserve">Code </w:t>
      </w:r>
      <w:bookmarkEnd w:id="12"/>
      <w:r w:rsidR="00185349">
        <w:t>used to produce graphs</w:t>
      </w:r>
    </w:p>
    <w:p w14:paraId="0620FDCB" w14:textId="13DAA27E" w:rsidR="007B3AE8" w:rsidRDefault="007B3AE8" w:rsidP="007B3AE8">
      <w:pPr>
        <w:pStyle w:val="FirstParagraph"/>
      </w:pPr>
      <w:r>
        <w:t xml:space="preserve">Install required packages </w:t>
      </w:r>
      <w:proofErr w:type="spellStart"/>
      <w:r>
        <w:t>install.packages</w:t>
      </w:r>
      <w:proofErr w:type="spellEnd"/>
      <w:r>
        <w:t>(c(“lattice”, “psych”, “</w:t>
      </w:r>
      <w:proofErr w:type="spellStart"/>
      <w:r>
        <w:t>gmodels</w:t>
      </w:r>
      <w:proofErr w:type="spellEnd"/>
      <w:r>
        <w:t>”, “</w:t>
      </w:r>
      <w:proofErr w:type="spellStart"/>
      <w:r>
        <w:t>readr</w:t>
      </w:r>
      <w:proofErr w:type="spellEnd"/>
      <w:r>
        <w:t>”, “ggplot2”))</w:t>
      </w:r>
    </w:p>
    <w:p w14:paraId="3AB502C1" w14:textId="77777777" w:rsidR="007B3AE8" w:rsidRDefault="007B3AE8" w:rsidP="007B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D376DD2" w14:textId="77777777" w:rsidR="007B3AE8" w:rsidRDefault="007B3AE8" w:rsidP="007B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627CE49C" w14:textId="77777777" w:rsidR="007B3AE8" w:rsidRDefault="007B3AE8" w:rsidP="007B3AE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psych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6C5B0DE9" w14:textId="77777777" w:rsidR="007B3AE8" w:rsidRDefault="007B3AE8" w:rsidP="007B3AE8">
      <w:pPr>
        <w:pStyle w:val="FirstParagraph"/>
      </w:pPr>
      <w:r>
        <w:t xml:space="preserve">Loading cars </w:t>
      </w:r>
      <w:proofErr w:type="spellStart"/>
      <w:r>
        <w:t>db</w:t>
      </w:r>
      <w:proofErr w:type="spellEnd"/>
      <w:r>
        <w:t xml:space="preserve"> data</w:t>
      </w:r>
    </w:p>
    <w:p w14:paraId="7C318A4B" w14:textId="77777777" w:rsidR="007B3AE8" w:rsidRDefault="007B3AE8" w:rsidP="007B3AE8">
      <w:pPr>
        <w:pStyle w:val="SourceCode"/>
      </w:pPr>
      <w:proofErr w:type="spellStart"/>
      <w:r>
        <w:rPr>
          <w:rStyle w:val="NormalTok"/>
        </w:rPr>
        <w:t>cars_d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sDB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s_db</w:t>
      </w:r>
      <w:proofErr w:type="spellEnd"/>
    </w:p>
    <w:p w14:paraId="139359C2" w14:textId="77777777" w:rsidR="007B3AE8" w:rsidRDefault="007B3AE8" w:rsidP="007B3AE8">
      <w:pPr>
        <w:pStyle w:val="SourceCode"/>
      </w:pPr>
      <w:r>
        <w:rPr>
          <w:rStyle w:val="VerbatimChar"/>
        </w:rPr>
        <w:t xml:space="preserve">##                  model  mpg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isp</w:t>
      </w:r>
      <w:proofErr w:type="spellEnd"/>
      <w:r>
        <w:rPr>
          <w:rStyle w:val="VerbatimChar"/>
        </w:rPr>
        <w:t xml:space="preserve">  hp drat   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qsec</w:t>
      </w:r>
      <w:proofErr w:type="spellEnd"/>
      <w:r>
        <w:rPr>
          <w:rStyle w:val="VerbatimChar"/>
        </w:rPr>
        <w:t xml:space="preserve"> vs am gear carb</w:t>
      </w:r>
      <w:r>
        <w:br/>
      </w:r>
      <w:r>
        <w:rPr>
          <w:rStyle w:val="VerbatimChar"/>
        </w:rPr>
        <w:t>## 1            Mazda RX4 21.0   6 160.0 110 3.90 2.620 16.46  0  1    4    4</w:t>
      </w:r>
      <w:r>
        <w:br/>
      </w:r>
      <w:r>
        <w:rPr>
          <w:rStyle w:val="VerbatimChar"/>
        </w:rPr>
        <w:t>## 2        Mazda RX4 Wag 21.0   6 160.0 110 3.90 2.875 17.02  0  1    4    4</w:t>
      </w:r>
      <w:r>
        <w:br/>
      </w:r>
      <w:r>
        <w:rPr>
          <w:rStyle w:val="VerbatimChar"/>
        </w:rPr>
        <w:t>## 3           Datsun 710 22.8   4 108.0  93 3.85 2.320 18.61  1  1    4    1</w:t>
      </w:r>
      <w:r>
        <w:br/>
      </w:r>
      <w:r>
        <w:rPr>
          <w:rStyle w:val="VerbatimChar"/>
        </w:rPr>
        <w:t>## 4       Hornet 4 Drive 21.4   6 258.0 110 3.08 3.215 19.44  1  0    3    1</w:t>
      </w:r>
      <w:r>
        <w:br/>
      </w:r>
      <w:r>
        <w:rPr>
          <w:rStyle w:val="VerbatimChar"/>
        </w:rPr>
        <w:t xml:space="preserve">## 5    Hornet </w:t>
      </w:r>
      <w:proofErr w:type="spellStart"/>
      <w:r>
        <w:rPr>
          <w:rStyle w:val="VerbatimChar"/>
        </w:rPr>
        <w:t>Sportabout</w:t>
      </w:r>
      <w:proofErr w:type="spellEnd"/>
      <w:r>
        <w:rPr>
          <w:rStyle w:val="VerbatimChar"/>
        </w:rPr>
        <w:t xml:space="preserve"> 18.7   8 360.0 175 3.15 3.440 17.02  0  0    3    2</w:t>
      </w:r>
      <w:r>
        <w:br/>
      </w:r>
      <w:r>
        <w:rPr>
          <w:rStyle w:val="VerbatimChar"/>
        </w:rPr>
        <w:t>## 6              Valiant 18.1   6 225.0 105 2.76 3.460 20.22  1  0    3    1</w:t>
      </w:r>
      <w:r>
        <w:br/>
      </w:r>
      <w:r>
        <w:rPr>
          <w:rStyle w:val="VerbatimChar"/>
        </w:rPr>
        <w:t>## 7           Duster 360 14.3   8 360.0 245 3.21 3.570 15.84  0  0    3    4</w:t>
      </w:r>
      <w:r>
        <w:br/>
      </w:r>
      <w:r>
        <w:rPr>
          <w:rStyle w:val="VerbatimChar"/>
        </w:rPr>
        <w:t>## 8            Merc 240D 24.4   4 146.7  62 3.69 3.190 20.00  1  0    4    2</w:t>
      </w:r>
      <w:r>
        <w:br/>
      </w:r>
      <w:r>
        <w:rPr>
          <w:rStyle w:val="VerbatimChar"/>
        </w:rPr>
        <w:t>## 9             Merc 230 22.8   4 140.8  95 3.92 3.150 22.90  1  0    4    2</w:t>
      </w:r>
      <w:r>
        <w:br/>
      </w:r>
      <w:r>
        <w:rPr>
          <w:rStyle w:val="VerbatimChar"/>
        </w:rPr>
        <w:t>## 10            Merc 280 19.2   6 167.6 123 3.92 3.440 18.30  1  0    4    4</w:t>
      </w:r>
      <w:r>
        <w:br/>
      </w:r>
      <w:r>
        <w:rPr>
          <w:rStyle w:val="VerbatimChar"/>
        </w:rPr>
        <w:t>## 11           Merc 280C 17.8   6 167.6 123 3.92 3.440 18.90  1  0    4    4</w:t>
      </w:r>
      <w:r>
        <w:br/>
      </w:r>
      <w:r>
        <w:rPr>
          <w:rStyle w:val="VerbatimChar"/>
        </w:rPr>
        <w:t>## 12          Merc 450SE 16.4   8 275.8 180 3.07 4.070 17.40  0  0    3    3</w:t>
      </w:r>
      <w:r>
        <w:br/>
      </w:r>
      <w:r>
        <w:rPr>
          <w:rStyle w:val="VerbatimChar"/>
        </w:rPr>
        <w:t>## 13          Merc 450SL 17.3   8 275.8 180 3.07 3.730 17.60  0  0    3    3</w:t>
      </w:r>
      <w:r>
        <w:br/>
      </w:r>
      <w:r>
        <w:rPr>
          <w:rStyle w:val="VerbatimChar"/>
        </w:rPr>
        <w:t>## 14         Merc 450SLC 15.2   8 275.8 180 3.07 3.780 18.00  0  0    3    3</w:t>
      </w:r>
      <w:r>
        <w:br/>
      </w:r>
      <w:r>
        <w:rPr>
          <w:rStyle w:val="VerbatimChar"/>
        </w:rPr>
        <w:t>## 15  Cadillac Fleetwood 10.4   8 472.0 205 2.93 5.250 17.98  0  0    3    4</w:t>
      </w:r>
      <w:r>
        <w:br/>
      </w:r>
      <w:r>
        <w:rPr>
          <w:rStyle w:val="VerbatimChar"/>
        </w:rPr>
        <w:t>## 16 Lincoln Continental 10.4   8 460.0 215 3.00 5.424 17.82  0  0    3    4</w:t>
      </w:r>
      <w:r>
        <w:br/>
      </w:r>
      <w:r>
        <w:rPr>
          <w:rStyle w:val="VerbatimChar"/>
        </w:rPr>
        <w:t>## 17   Chrysler Imperial 14.7   8 440.0 230 3.23 5.345 17.42  0  0    3    4</w:t>
      </w:r>
      <w:r>
        <w:br/>
      </w:r>
      <w:r>
        <w:rPr>
          <w:rStyle w:val="VerbatimChar"/>
        </w:rPr>
        <w:t>## 18            Fiat 128 32.4   4  78.7  66 4.08 2.200 19.47  1  1    4    1</w:t>
      </w:r>
      <w:r>
        <w:br/>
      </w:r>
      <w:r>
        <w:rPr>
          <w:rStyle w:val="VerbatimChar"/>
        </w:rPr>
        <w:t>## 19         Honda Civic 30.4   4  75.7  52 4.93 1.615 18.52  1  1    4    2</w:t>
      </w:r>
      <w:r>
        <w:br/>
      </w:r>
      <w:r>
        <w:rPr>
          <w:rStyle w:val="VerbatimChar"/>
        </w:rPr>
        <w:t>## 20      Toyota Corolla 33.9   4  71.1  65 4.22 1.835 19.90  1  1    4    1</w:t>
      </w:r>
      <w:r>
        <w:br/>
      </w:r>
      <w:r>
        <w:rPr>
          <w:rStyle w:val="VerbatimChar"/>
        </w:rPr>
        <w:t>## 21       Toyota Corona 21.5   4 120.1  97 3.70 2.465 20.01  1  0    3    1</w:t>
      </w:r>
      <w:r>
        <w:br/>
      </w:r>
      <w:r>
        <w:rPr>
          <w:rStyle w:val="VerbatimChar"/>
        </w:rPr>
        <w:t>## 22    Dodge Challenger 15.5   8 318.0 150 2.76 3.520 16.87  0  0    3    2</w:t>
      </w:r>
      <w:r>
        <w:br/>
      </w:r>
      <w:r>
        <w:rPr>
          <w:rStyle w:val="VerbatimChar"/>
        </w:rPr>
        <w:t>## 23         AMC Javelin 15.2   8 304.0 150 3.15 3.435 17.30  0  0    3    2</w:t>
      </w:r>
      <w:r>
        <w:br/>
      </w:r>
      <w:r>
        <w:rPr>
          <w:rStyle w:val="VerbatimChar"/>
        </w:rPr>
        <w:t>## 24          Camaro Z28 13.3   8 350.0 245 3.73 3.840 15.41  0  0    3    4</w:t>
      </w:r>
      <w:r>
        <w:br/>
      </w:r>
      <w:r>
        <w:rPr>
          <w:rStyle w:val="VerbatimChar"/>
        </w:rPr>
        <w:t>## 25    Pontiac Firebird 19.2   8 400.0 175 3.08 3.845 17.05  0  0    3    2</w:t>
      </w:r>
      <w:r>
        <w:br/>
      </w:r>
      <w:r>
        <w:rPr>
          <w:rStyle w:val="VerbatimChar"/>
        </w:rPr>
        <w:t>## 26           Fiat X1-9 27.3   4  79.0  66 4.08 1.935 18.90  1  1    4    1</w:t>
      </w:r>
      <w:r>
        <w:br/>
      </w:r>
      <w:r>
        <w:rPr>
          <w:rStyle w:val="VerbatimChar"/>
        </w:rPr>
        <w:t>## 27       Porsche 914-2 26.0   4 120.3  91 4.43 2.140 16.70  0  1    5    2</w:t>
      </w:r>
      <w:r>
        <w:br/>
      </w:r>
      <w:r>
        <w:rPr>
          <w:rStyle w:val="VerbatimChar"/>
        </w:rPr>
        <w:lastRenderedPageBreak/>
        <w:t>## 28        Lotus Europa 30.4   4  95.1 113 3.77 1.513 16.90  1  1    5    2</w:t>
      </w:r>
      <w:r>
        <w:br/>
      </w:r>
      <w:r>
        <w:rPr>
          <w:rStyle w:val="VerbatimChar"/>
        </w:rPr>
        <w:t xml:space="preserve">## 29      Ford </w:t>
      </w:r>
      <w:proofErr w:type="spellStart"/>
      <w:r>
        <w:rPr>
          <w:rStyle w:val="VerbatimChar"/>
        </w:rPr>
        <w:t>Pantera</w:t>
      </w:r>
      <w:proofErr w:type="spellEnd"/>
      <w:r>
        <w:rPr>
          <w:rStyle w:val="VerbatimChar"/>
        </w:rPr>
        <w:t xml:space="preserve"> L 15.8   8 351.0 264 4.22 3.170 14.50  0  1    5    4</w:t>
      </w:r>
      <w:r>
        <w:br/>
      </w:r>
      <w:r>
        <w:rPr>
          <w:rStyle w:val="VerbatimChar"/>
        </w:rPr>
        <w:t>## 30        Ferrari Dino 19.7   6 145.0 175 3.62 2.770 15.50  0  1    5    6</w:t>
      </w:r>
      <w:r>
        <w:br/>
      </w:r>
      <w:r>
        <w:rPr>
          <w:rStyle w:val="VerbatimChar"/>
        </w:rPr>
        <w:t>## 31       Maserati Bora 15.0   8 301.0 335 3.54 3.570 14.60  0  1    5    8</w:t>
      </w:r>
      <w:r>
        <w:br/>
      </w:r>
      <w:r>
        <w:rPr>
          <w:rStyle w:val="VerbatimChar"/>
        </w:rPr>
        <w:t>## 32          Volvo 142E 21.4   4 121.0 109 4.11 2.780 18.60  1  1    4    2</w:t>
      </w:r>
    </w:p>
    <w:p w14:paraId="16E71A5B" w14:textId="77777777" w:rsidR="007B3AE8" w:rsidRDefault="007B3AE8" w:rsidP="007B3AE8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s_d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15408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ng Fuel Efficiency to Displac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engine's fuel efficiency and its displacement for 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different</w:t>
      </w:r>
      <w:proofErr w:type="spellEnd"/>
      <w:r>
        <w:rPr>
          <w:rStyle w:val="StringTok"/>
        </w:rPr>
        <w:t xml:space="preserve"> car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placement (cubic inche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uel Efficiency (miles per gallon)"</w:t>
      </w:r>
      <w:r>
        <w:rPr>
          <w:rStyle w:val="NormalTok"/>
        </w:rPr>
        <w:t>)</w:t>
      </w:r>
    </w:p>
    <w:p w14:paraId="3AEAD559" w14:textId="77777777" w:rsidR="007B3AE8" w:rsidRDefault="007B3AE8" w:rsidP="007B3AE8">
      <w:pPr>
        <w:pStyle w:val="FirstParagraph"/>
      </w:pPr>
      <w:r>
        <w:rPr>
          <w:noProof/>
        </w:rPr>
        <w:drawing>
          <wp:inline distT="0" distB="0" distL="0" distR="0" wp14:anchorId="60F4AC5E" wp14:editId="25857A6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78B53" w14:textId="77777777" w:rsidR="007B3AE8" w:rsidRDefault="007B3AE8" w:rsidP="007B3AE8">
      <w:pPr>
        <w:pStyle w:val="SourceCode"/>
      </w:pPr>
      <w:proofErr w:type="spellStart"/>
      <w:proofErr w:type="gramStart"/>
      <w:r>
        <w:rPr>
          <w:rStyle w:val="Keyword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mpg_vs_disp.png"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</w:p>
    <w:p w14:paraId="6278E0BE" w14:textId="77777777" w:rsidR="007B3AE8" w:rsidRDefault="007B3AE8" w:rsidP="007B3AE8">
      <w:pPr>
        <w:pStyle w:val="SourceCode"/>
      </w:pPr>
      <w:r>
        <w:rPr>
          <w:rStyle w:val="VerbatimChar"/>
        </w:rPr>
        <w:t>## Saving 5 x 4 in image</w:t>
      </w:r>
    </w:p>
    <w:p w14:paraId="5252C0F3" w14:textId="77777777" w:rsidR="007B3AE8" w:rsidRDefault="007B3AE8" w:rsidP="007B3AE8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s_d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p, </w:t>
      </w:r>
      <w:r>
        <w:rPr>
          <w:rStyle w:val="DataTypeTok"/>
        </w:rPr>
        <w:t>y=</w:t>
      </w:r>
      <w:r>
        <w:rPr>
          <w:rStyle w:val="NormalTok"/>
        </w:rPr>
        <w:t xml:space="preserve">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15408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ng Fuel Efficiency to Horsep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engine's fuel efficiency and its theoretical power output 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for</w:t>
      </w:r>
      <w:proofErr w:type="spellEnd"/>
      <w:r>
        <w:rPr>
          <w:rStyle w:val="StringTok"/>
        </w:rPr>
        <w:t xml:space="preserve"> different car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ross Horsepower (h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uel Efficiency (miles per gallon)"</w:t>
      </w:r>
      <w:r>
        <w:rPr>
          <w:rStyle w:val="NormalTok"/>
        </w:rPr>
        <w:t>)</w:t>
      </w:r>
    </w:p>
    <w:p w14:paraId="4BC101A5" w14:textId="77777777" w:rsidR="007B3AE8" w:rsidRDefault="007B3AE8" w:rsidP="007B3AE8">
      <w:pPr>
        <w:pStyle w:val="FirstParagraph"/>
      </w:pPr>
      <w:r>
        <w:rPr>
          <w:noProof/>
        </w:rPr>
        <w:lastRenderedPageBreak/>
        <w:drawing>
          <wp:inline distT="0" distB="0" distL="0" distR="0" wp14:anchorId="0CB481C1" wp14:editId="03E28A88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8E8D7" w14:textId="77777777" w:rsidR="007B3AE8" w:rsidRDefault="007B3AE8" w:rsidP="007B3AE8">
      <w:pPr>
        <w:pStyle w:val="SourceCode"/>
      </w:pPr>
      <w:proofErr w:type="spellStart"/>
      <w:proofErr w:type="gramStart"/>
      <w:r>
        <w:rPr>
          <w:rStyle w:val="Keyword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mpg_vs_hp.png"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</w:p>
    <w:p w14:paraId="41B94809" w14:textId="77777777" w:rsidR="007B3AE8" w:rsidRDefault="007B3AE8" w:rsidP="007B3AE8">
      <w:pPr>
        <w:pStyle w:val="SourceCode"/>
      </w:pPr>
      <w:r>
        <w:rPr>
          <w:rStyle w:val="VerbatimChar"/>
        </w:rPr>
        <w:t>## Saving 5 x 4 in image</w:t>
      </w:r>
    </w:p>
    <w:p w14:paraId="7C0D697E" w14:textId="77777777" w:rsidR="007B3AE8" w:rsidRDefault="007B3AE8" w:rsidP="007B3AE8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s_d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w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15408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ng Fuel Efficiency to Weight of the C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engine's fuel efficiency and the overall weight of the car 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for</w:t>
      </w:r>
      <w:proofErr w:type="spellEnd"/>
      <w:r>
        <w:rPr>
          <w:rStyle w:val="StringTok"/>
        </w:rPr>
        <w:t xml:space="preserve"> different car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ight (lb/1000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uel Efficiency (miles per gallon)"</w:t>
      </w:r>
      <w:r>
        <w:rPr>
          <w:rStyle w:val="NormalTok"/>
        </w:rPr>
        <w:t>)</w:t>
      </w:r>
    </w:p>
    <w:p w14:paraId="2994FA04" w14:textId="77777777" w:rsidR="007B3AE8" w:rsidRDefault="007B3AE8" w:rsidP="007B3AE8">
      <w:pPr>
        <w:pStyle w:val="FirstParagraph"/>
      </w:pPr>
      <w:r>
        <w:rPr>
          <w:noProof/>
        </w:rPr>
        <w:lastRenderedPageBreak/>
        <w:drawing>
          <wp:inline distT="0" distB="0" distL="0" distR="0" wp14:anchorId="24E9267A" wp14:editId="1F75CA19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82D04" w14:textId="77777777" w:rsidR="007B3AE8" w:rsidRDefault="007B3AE8" w:rsidP="007B3AE8">
      <w:pPr>
        <w:pStyle w:val="SourceCode"/>
      </w:pPr>
      <w:proofErr w:type="spellStart"/>
      <w:proofErr w:type="gramStart"/>
      <w:r>
        <w:rPr>
          <w:rStyle w:val="Keyword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mpg_vs_wt.png"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)</w:t>
      </w:r>
    </w:p>
    <w:p w14:paraId="12F3C9D3" w14:textId="77777777" w:rsidR="007B3AE8" w:rsidRDefault="007B3AE8" w:rsidP="007B3AE8">
      <w:pPr>
        <w:pStyle w:val="SourceCode"/>
      </w:pPr>
      <w:r>
        <w:rPr>
          <w:rStyle w:val="VerbatimChar"/>
        </w:rPr>
        <w:t>## Saving 5 x 4 in image</w:t>
      </w:r>
    </w:p>
    <w:p w14:paraId="1B86B6DF" w14:textId="2D924F30" w:rsidR="00787D18" w:rsidRPr="00DD5FA2" w:rsidRDefault="00787D18" w:rsidP="007B3AE8">
      <w:pPr>
        <w:pStyle w:val="FirstParagraph"/>
        <w:rPr>
          <w:lang w:val="en-CA"/>
        </w:rPr>
      </w:pPr>
    </w:p>
    <w:sectPr w:rsidR="00787D18" w:rsidRPr="00DD5FA2" w:rsidSect="0086353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B0191" w14:textId="77777777" w:rsidR="0042444E" w:rsidRDefault="0042444E" w:rsidP="00942EEF">
      <w:r>
        <w:separator/>
      </w:r>
    </w:p>
  </w:endnote>
  <w:endnote w:type="continuationSeparator" w:id="0">
    <w:p w14:paraId="3EB248C4" w14:textId="77777777" w:rsidR="0042444E" w:rsidRDefault="0042444E" w:rsidP="00942E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2379006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EEE081" w14:textId="7D404002" w:rsidR="00942EEF" w:rsidRDefault="00942EEF" w:rsidP="008635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1EC4F8" w14:textId="77777777" w:rsidR="00942EEF" w:rsidRDefault="00942EEF" w:rsidP="00942EE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55099478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916641" w14:textId="0D12A197" w:rsidR="00942EEF" w:rsidRDefault="00942EEF" w:rsidP="008635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4F6B77A" w14:textId="3D2CDF75" w:rsidR="00942EEF" w:rsidRDefault="007B3AE8" w:rsidP="00942EEF">
    <w:pPr>
      <w:pStyle w:val="NormalWeb"/>
      <w:ind w:right="360"/>
    </w:pPr>
    <w:r w:rsidRPr="007B3AE8">
      <w:t>Author</w:t>
    </w:r>
    <w:r>
      <w:t xml:space="preserve">: </w:t>
    </w:r>
    <w:r w:rsidR="00942EEF">
      <w:t>Raj Dholakia (</w:t>
    </w:r>
    <w:r w:rsidR="00942EEF" w:rsidRPr="00942EEF">
      <w:rPr>
        <w:rFonts w:ascii="Sylfaen" w:hAnsi="Sylfaen"/>
        <w:sz w:val="22"/>
        <w:szCs w:val="22"/>
      </w:rPr>
      <w:t>100813041</w:t>
    </w:r>
    <w:r w:rsidR="00942EEF">
      <w:rPr>
        <w:rFonts w:ascii="Sylfaen" w:hAnsi="Sylfaen"/>
        <w:sz w:val="22"/>
        <w:szCs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27777" w14:textId="77777777" w:rsidR="0042444E" w:rsidRDefault="0042444E" w:rsidP="00942EEF">
      <w:r>
        <w:separator/>
      </w:r>
    </w:p>
  </w:footnote>
  <w:footnote w:type="continuationSeparator" w:id="0">
    <w:p w14:paraId="65871851" w14:textId="77777777" w:rsidR="0042444E" w:rsidRDefault="0042444E" w:rsidP="00942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23242" w14:textId="0232AAD0" w:rsidR="00942EEF" w:rsidRPr="00942EEF" w:rsidRDefault="00942EEF" w:rsidP="00942EEF">
    <w:pPr>
      <w:pStyle w:val="Header"/>
    </w:pPr>
    <w:r>
      <w:t>January 21, 2021</w:t>
    </w:r>
    <w:r>
      <w:ptab w:relativeTo="margin" w:alignment="center" w:leader="none"/>
    </w:r>
    <w:r>
      <w:ptab w:relativeTo="margin" w:alignment="right" w:leader="none"/>
    </w:r>
    <w:r>
      <w:t>Durham College - DATA 120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BB4DF6"/>
    <w:multiLevelType w:val="hybridMultilevel"/>
    <w:tmpl w:val="3EACAD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01D9"/>
    <w:rsid w:val="00011826"/>
    <w:rsid w:val="00013452"/>
    <w:rsid w:val="00050EC5"/>
    <w:rsid w:val="00052555"/>
    <w:rsid w:val="00085400"/>
    <w:rsid w:val="001026FF"/>
    <w:rsid w:val="00185349"/>
    <w:rsid w:val="001D4B0D"/>
    <w:rsid w:val="002A2A20"/>
    <w:rsid w:val="00377695"/>
    <w:rsid w:val="00395663"/>
    <w:rsid w:val="003E1EC0"/>
    <w:rsid w:val="0040176E"/>
    <w:rsid w:val="004167D0"/>
    <w:rsid w:val="0042444E"/>
    <w:rsid w:val="00561E0C"/>
    <w:rsid w:val="005F410B"/>
    <w:rsid w:val="006269C9"/>
    <w:rsid w:val="00644A03"/>
    <w:rsid w:val="006B6671"/>
    <w:rsid w:val="00756BE8"/>
    <w:rsid w:val="00774C91"/>
    <w:rsid w:val="00787D18"/>
    <w:rsid w:val="00794503"/>
    <w:rsid w:val="007B3AE8"/>
    <w:rsid w:val="008145A2"/>
    <w:rsid w:val="00863530"/>
    <w:rsid w:val="008B0F94"/>
    <w:rsid w:val="00937979"/>
    <w:rsid w:val="00942EEF"/>
    <w:rsid w:val="00A801D9"/>
    <w:rsid w:val="00AC5DA2"/>
    <w:rsid w:val="00B21542"/>
    <w:rsid w:val="00B3416A"/>
    <w:rsid w:val="00B72FBC"/>
    <w:rsid w:val="00BC646D"/>
    <w:rsid w:val="00BD4C87"/>
    <w:rsid w:val="00C53910"/>
    <w:rsid w:val="00C84B4D"/>
    <w:rsid w:val="00DD5FA2"/>
    <w:rsid w:val="00FF5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314EE"/>
  <w15:chartTrackingRefBased/>
  <w15:docId w15:val="{7F923E4E-F3F7-E24A-9353-A93A7D998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A20"/>
    <w:rPr>
      <w:rFonts w:ascii="Arial" w:hAnsi="Arial"/>
    </w:rPr>
  </w:style>
  <w:style w:type="paragraph" w:styleId="Heading1">
    <w:name w:val="heading 1"/>
    <w:basedOn w:val="NormalWeb"/>
    <w:next w:val="Normal"/>
    <w:link w:val="Heading1Char"/>
    <w:uiPriority w:val="9"/>
    <w:qFormat/>
    <w:rsid w:val="00644A03"/>
    <w:pPr>
      <w:outlineLvl w:val="0"/>
    </w:pPr>
    <w:rPr>
      <w:rFonts w:ascii="Arial" w:hAnsi="Arial" w:cs="Arial"/>
      <w:b/>
      <w:bCs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44A03"/>
    <w:pPr>
      <w:outlineLvl w:val="1"/>
    </w:pPr>
    <w:rPr>
      <w:rFonts w:ascii="Arial Narrow" w:hAnsi="Arial Narrow"/>
      <w:b w:val="0"/>
      <w:sz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44A0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44A03"/>
    <w:rPr>
      <w:rFonts w:ascii="Arial" w:eastAsia="Times New Roman" w:hAnsi="Arial" w:cs="Arial"/>
      <w:b/>
      <w:bCs/>
      <w:sz w:val="36"/>
      <w:szCs w:val="36"/>
      <w:lang w:eastAsia="en-GB"/>
    </w:rPr>
  </w:style>
  <w:style w:type="paragraph" w:styleId="Title">
    <w:name w:val="Title"/>
    <w:basedOn w:val="Normal"/>
    <w:next w:val="Normal"/>
    <w:link w:val="TitleChar"/>
    <w:qFormat/>
    <w:rsid w:val="00644A03"/>
    <w:pPr>
      <w:contextualSpacing/>
      <w:jc w:val="center"/>
    </w:pPr>
    <w:rPr>
      <w:rFonts w:ascii="Arial Black" w:eastAsiaTheme="majorEastAsia" w:hAnsi="Arial Black" w:cstheme="majorBidi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4A03"/>
    <w:rPr>
      <w:rFonts w:ascii="Arial Black" w:eastAsiaTheme="majorEastAsia" w:hAnsi="Arial Black" w:cstheme="majorBidi"/>
      <w:b/>
      <w:bCs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44A03"/>
    <w:rPr>
      <w:rFonts w:ascii="Arial Narrow" w:eastAsia="Times New Roman" w:hAnsi="Arial Narrow" w:cs="Arial"/>
      <w:bCs/>
      <w:sz w:val="28"/>
      <w:szCs w:val="36"/>
      <w:u w:val="single"/>
      <w:lang w:eastAsia="en-GB"/>
    </w:rPr>
  </w:style>
  <w:style w:type="paragraph" w:styleId="ListParagraph">
    <w:name w:val="List Paragraph"/>
    <w:basedOn w:val="Normal"/>
    <w:uiPriority w:val="34"/>
    <w:qFormat/>
    <w:rsid w:val="002A2A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2E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2EE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42E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2EEF"/>
    <w:rPr>
      <w:rFonts w:ascii="Arial" w:hAnsi="Arial"/>
    </w:rPr>
  </w:style>
  <w:style w:type="character" w:styleId="PageNumber">
    <w:name w:val="page number"/>
    <w:basedOn w:val="DefaultParagraphFont"/>
    <w:uiPriority w:val="99"/>
    <w:semiHidden/>
    <w:unhideWhenUsed/>
    <w:rsid w:val="00942EEF"/>
  </w:style>
  <w:style w:type="paragraph" w:styleId="Index1">
    <w:name w:val="index 1"/>
    <w:basedOn w:val="Normal"/>
    <w:next w:val="Normal"/>
    <w:autoRedefine/>
    <w:uiPriority w:val="99"/>
    <w:unhideWhenUsed/>
    <w:rsid w:val="006B6671"/>
    <w:pPr>
      <w:ind w:left="240" w:hanging="240"/>
    </w:pPr>
    <w:rPr>
      <w:rFonts w:asciiTheme="minorHAnsi" w:hAnsiTheme="minorHAnsi"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unhideWhenUsed/>
    <w:rsid w:val="006B6671"/>
    <w:pPr>
      <w:ind w:left="480" w:hanging="240"/>
    </w:pPr>
    <w:rPr>
      <w:rFonts w:asciiTheme="minorHAnsi" w:hAnsiTheme="minorHAnsi"/>
      <w:sz w:val="20"/>
      <w:szCs w:val="20"/>
    </w:rPr>
  </w:style>
  <w:style w:type="paragraph" w:styleId="Index3">
    <w:name w:val="index 3"/>
    <w:basedOn w:val="Normal"/>
    <w:next w:val="Normal"/>
    <w:autoRedefine/>
    <w:uiPriority w:val="99"/>
    <w:unhideWhenUsed/>
    <w:rsid w:val="006B6671"/>
    <w:pPr>
      <w:ind w:left="720" w:hanging="240"/>
    </w:pPr>
    <w:rPr>
      <w:rFonts w:asciiTheme="minorHAnsi" w:hAnsiTheme="minorHAnsi"/>
      <w:sz w:val="20"/>
      <w:szCs w:val="20"/>
    </w:rPr>
  </w:style>
  <w:style w:type="paragraph" w:styleId="Index4">
    <w:name w:val="index 4"/>
    <w:basedOn w:val="Normal"/>
    <w:next w:val="Normal"/>
    <w:autoRedefine/>
    <w:uiPriority w:val="99"/>
    <w:unhideWhenUsed/>
    <w:rsid w:val="006B6671"/>
    <w:pPr>
      <w:ind w:left="960" w:hanging="240"/>
    </w:pPr>
    <w:rPr>
      <w:rFonts w:asciiTheme="minorHAnsi" w:hAnsiTheme="minorHAnsi"/>
      <w:sz w:val="20"/>
      <w:szCs w:val="20"/>
    </w:rPr>
  </w:style>
  <w:style w:type="paragraph" w:styleId="Index5">
    <w:name w:val="index 5"/>
    <w:basedOn w:val="Normal"/>
    <w:next w:val="Normal"/>
    <w:autoRedefine/>
    <w:uiPriority w:val="99"/>
    <w:unhideWhenUsed/>
    <w:rsid w:val="006B6671"/>
    <w:pPr>
      <w:ind w:left="1200" w:hanging="240"/>
    </w:pPr>
    <w:rPr>
      <w:rFonts w:asciiTheme="minorHAnsi" w:hAnsiTheme="minorHAnsi"/>
      <w:sz w:val="20"/>
      <w:szCs w:val="20"/>
    </w:rPr>
  </w:style>
  <w:style w:type="paragraph" w:styleId="Index6">
    <w:name w:val="index 6"/>
    <w:basedOn w:val="Normal"/>
    <w:next w:val="Normal"/>
    <w:autoRedefine/>
    <w:uiPriority w:val="99"/>
    <w:unhideWhenUsed/>
    <w:rsid w:val="006B6671"/>
    <w:pPr>
      <w:ind w:left="1440" w:hanging="240"/>
    </w:pPr>
    <w:rPr>
      <w:rFonts w:asciiTheme="minorHAnsi" w:hAnsiTheme="minorHAnsi"/>
      <w:sz w:val="20"/>
      <w:szCs w:val="20"/>
    </w:rPr>
  </w:style>
  <w:style w:type="paragraph" w:styleId="Index7">
    <w:name w:val="index 7"/>
    <w:basedOn w:val="Normal"/>
    <w:next w:val="Normal"/>
    <w:autoRedefine/>
    <w:uiPriority w:val="99"/>
    <w:unhideWhenUsed/>
    <w:rsid w:val="006B6671"/>
    <w:pPr>
      <w:ind w:left="1680" w:hanging="240"/>
    </w:pPr>
    <w:rPr>
      <w:rFonts w:asciiTheme="minorHAnsi" w:hAnsiTheme="minorHAnsi"/>
      <w:sz w:val="20"/>
      <w:szCs w:val="20"/>
    </w:rPr>
  </w:style>
  <w:style w:type="paragraph" w:styleId="Index8">
    <w:name w:val="index 8"/>
    <w:basedOn w:val="Normal"/>
    <w:next w:val="Normal"/>
    <w:autoRedefine/>
    <w:uiPriority w:val="99"/>
    <w:unhideWhenUsed/>
    <w:rsid w:val="006B6671"/>
    <w:pPr>
      <w:ind w:left="1920" w:hanging="240"/>
    </w:pPr>
    <w:rPr>
      <w:rFonts w:asciiTheme="minorHAnsi" w:hAnsiTheme="minorHAnsi"/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unhideWhenUsed/>
    <w:rsid w:val="006B6671"/>
    <w:pPr>
      <w:ind w:left="2160" w:hanging="240"/>
    </w:pPr>
    <w:rPr>
      <w:rFonts w:asciiTheme="minorHAnsi" w:hAnsiTheme="minorHAnsi"/>
      <w:sz w:val="20"/>
      <w:szCs w:val="20"/>
    </w:rPr>
  </w:style>
  <w:style w:type="paragraph" w:styleId="IndexHeading">
    <w:name w:val="index heading"/>
    <w:basedOn w:val="Normal"/>
    <w:next w:val="Index1"/>
    <w:uiPriority w:val="99"/>
    <w:unhideWhenUsed/>
    <w:rsid w:val="006B6671"/>
    <w:pPr>
      <w:spacing w:before="120" w:after="120"/>
    </w:pPr>
    <w:rPr>
      <w:rFonts w:asciiTheme="minorHAnsi" w:hAnsiTheme="minorHAnsi"/>
      <w:b/>
      <w:bCs/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B6671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6B6671"/>
    <w:pPr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6B6671"/>
    <w:pPr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B6671"/>
    <w:pPr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B6671"/>
    <w:pPr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B6671"/>
    <w:pPr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B6671"/>
    <w:pPr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B6671"/>
    <w:pPr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B6671"/>
    <w:pPr>
      <w:ind w:left="1920"/>
    </w:pPr>
    <w:rPr>
      <w:rFonts w:asciiTheme="minorHAnsi" w:hAnsi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B6671"/>
    <w:rPr>
      <w:color w:val="0563C1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863530"/>
    <w:pPr>
      <w:spacing w:before="180" w:after="180"/>
    </w:pPr>
    <w:rPr>
      <w:rFonts w:asciiTheme="minorHAnsi" w:hAnsiTheme="minorHAnsi"/>
      <w:lang w:val="en-US"/>
    </w:rPr>
  </w:style>
  <w:style w:type="character" w:customStyle="1" w:styleId="VerbatimChar">
    <w:name w:val="Verbatim Char"/>
    <w:basedOn w:val="DefaultParagraphFont"/>
    <w:link w:val="SourceCode"/>
    <w:rsid w:val="0086353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63530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6353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863530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863530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863530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sid w:val="00863530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86353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863530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86353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63530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07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6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06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31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7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47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08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8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5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34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9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2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05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6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05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E8E768-242A-164F-9A23-B9810CD77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8</Pages>
  <Words>872</Words>
  <Characters>497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Dholakia</dc:creator>
  <cp:keywords/>
  <dc:description/>
  <cp:lastModifiedBy>Raj Dholakia</cp:lastModifiedBy>
  <cp:revision>15</cp:revision>
  <dcterms:created xsi:type="dcterms:W3CDTF">2021-01-26T02:24:00Z</dcterms:created>
  <dcterms:modified xsi:type="dcterms:W3CDTF">2021-01-27T21:47:00Z</dcterms:modified>
</cp:coreProperties>
</file>